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4CBAA" w14:textId="77777777" w:rsidR="00521EED" w:rsidRDefault="002D6505">
      <w:pPr>
        <w:pStyle w:val="a5"/>
      </w:pPr>
      <w:r>
        <w:t>小説内の動的人物相関図を用いた読書の支援</w:t>
      </w:r>
    </w:p>
    <w:p w14:paraId="4605F7EC" w14:textId="77777777" w:rsidR="00521EED" w:rsidRDefault="002D6505">
      <w:pPr>
        <w:pStyle w:val="Author"/>
      </w:pPr>
      <w:r>
        <w:t>太田　彩</w:t>
      </w:r>
      <w:r>
        <w:t xml:space="preserve"> (</w:t>
      </w:r>
      <w:r>
        <w:t>東京工業大学），脇田　建（東京工業大学）</w:t>
      </w:r>
    </w:p>
    <w:p w14:paraId="6E04F74B" w14:textId="77777777" w:rsidR="00521EED" w:rsidRDefault="002D6505">
      <w:pPr>
        <w:pStyle w:val="FirstParagraph"/>
        <w:ind w:firstLine="180"/>
      </w:pPr>
      <w:r>
        <w:t>An Example of the Manuscript for</w:t>
      </w:r>
      <w:r>
        <w:br/>
        <w:t>the Visualization Symposium Japan (Times New Roman 16pt)</w:t>
      </w:r>
    </w:p>
    <w:p w14:paraId="4F8FDAED" w14:textId="77777777" w:rsidR="00521EED" w:rsidRDefault="002D6505">
      <w:pPr>
        <w:pStyle w:val="a0"/>
        <w:ind w:firstLine="180"/>
      </w:pPr>
      <w:r>
        <w:t>―Subtitle (Times New Roman 14pt)―</w:t>
      </w:r>
    </w:p>
    <w:p w14:paraId="5CCE987A" w14:textId="77777777" w:rsidR="00521EED" w:rsidRDefault="002D6505">
      <w:pPr>
        <w:pStyle w:val="a0"/>
        <w:ind w:firstLine="180"/>
      </w:pPr>
      <w:r>
        <w:t>Taro KASHIKA and Hanako JOHO</w:t>
      </w:r>
    </w:p>
    <w:p w14:paraId="7CBC6D1D" w14:textId="77777777" w:rsidR="00521EED" w:rsidRDefault="002D6505">
      <w:pPr>
        <w:pStyle w:val="50"/>
      </w:pPr>
      <w:bookmarkStart w:id="0" w:name="abstract"/>
      <w:r>
        <w:t>ABSTRACT</w:t>
      </w:r>
    </w:p>
    <w:p w14:paraId="63B2E7D8" w14:textId="77777777" w:rsidR="00521EED" w:rsidRDefault="002D6505">
      <w:pPr>
        <w:pStyle w:val="FirstParagraph"/>
        <w:ind w:firstLine="180"/>
      </w:pPr>
      <w:r>
        <w:t>Books are reliable and excellent sources of information. However, reading requires long time constraints and the need to supplement the information from the text. Therefore, even if you have the desire and need to read, you may give up. For this reason, re</w:t>
      </w:r>
      <w:r>
        <w:t>searches have been conducted to automatically extract information from novels and to assist the reader by representing the content of the story in a single page. However, there is a risk of spoiling. In this study, we propose a method to support reading by</w:t>
      </w:r>
      <w:r>
        <w:t xml:space="preserve"> presenting a character correlation. In order to reduce the risk of spoilers, we propose a character correlation chart that changes as the reading progresses. We used two methods to add information: automatic extraction using natural language processing te</w:t>
      </w:r>
      <w:r>
        <w:t>chniques and manual addition. In addition, by sharing the input information with others, we were able to reduce the time and effort required to input information. In order to verify the effectiveness of the proposed method, we constructed a reading support</w:t>
      </w:r>
      <w:r>
        <w:t xml:space="preserve"> system using Aozora Bunko data. Finally, we discussed the degree of achievement and issues in comparison with the objectives.</w:t>
      </w:r>
    </w:p>
    <w:p w14:paraId="6175427A" w14:textId="77777777" w:rsidR="00521EED" w:rsidRDefault="002D6505">
      <w:pPr>
        <w:pStyle w:val="a0"/>
        <w:ind w:firstLine="180"/>
      </w:pPr>
      <w:r>
        <w:t xml:space="preserve">Keywords: Visualization, Digital image processing, </w:t>
      </w:r>
    </w:p>
    <w:p w14:paraId="6A842992" w14:textId="77777777" w:rsidR="00521EED" w:rsidRDefault="002D6505">
      <w:pPr>
        <w:pStyle w:val="1"/>
        <w:spacing w:before="132" w:after="132"/>
      </w:pPr>
      <w:bookmarkStart w:id="1" w:name="はじめに書きおわり"/>
      <w:bookmarkEnd w:id="0"/>
      <w:r>
        <w:t>はじめに（書きおわり）</w:t>
      </w:r>
    </w:p>
    <w:p w14:paraId="6B3BAB6A" w14:textId="77777777" w:rsidR="00521EED" w:rsidRDefault="002D6505">
      <w:pPr>
        <w:pStyle w:val="2"/>
        <w:spacing w:before="132" w:after="132"/>
      </w:pPr>
      <w:bookmarkStart w:id="2" w:name="背景"/>
      <w:r>
        <w:t>背景</w:t>
      </w:r>
    </w:p>
    <w:p w14:paraId="6B2BF87E" w14:textId="77777777" w:rsidR="00521EED" w:rsidRDefault="002D6505">
      <w:pPr>
        <w:pStyle w:val="FirstParagraph"/>
        <w:ind w:firstLine="180"/>
      </w:pPr>
      <w:r>
        <w:t>読書はメジャーな趣味の一つであり、信頼性の高い優秀な情報源でもある。しかし近年インターネットの普及により読書を習慣的に行う人</w:t>
      </w:r>
      <w:r>
        <w:t>と全く読書をしない人に二極化してきた。実際に全国大学生活協同組合連合会が大学生を対象に行った第</w:t>
      </w:r>
      <w:r>
        <w:t xml:space="preserve"> 55 </w:t>
      </w:r>
      <w:r>
        <w:t>回学生生活実態調査</w:t>
      </w:r>
      <w:r>
        <w:t xml:space="preserve"> </w:t>
      </w:r>
      <w:r>
        <w:t>概要報告によると、一日の読書時間が</w:t>
      </w:r>
      <w:r>
        <w:t>0</w:t>
      </w:r>
      <w:r>
        <w:t>時間である人が</w:t>
      </w:r>
      <w:r>
        <w:t xml:space="preserve"> 48.1 %</w:t>
      </w:r>
      <w:r>
        <w:t>、その一方で毎日平均して</w:t>
      </w:r>
      <w:r>
        <w:t xml:space="preserve"> 1</w:t>
      </w:r>
      <w:r>
        <w:t>時間以上読書を行っている人は</w:t>
      </w:r>
      <w:r>
        <w:t>26.8%</w:t>
      </w:r>
      <w:r>
        <w:t>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w:t>
      </w:r>
      <w:r>
        <w:t>間が断片化し内容を思い出すための労力がかかるという場合が考えられる。</w:t>
      </w:r>
    </w:p>
    <w:p w14:paraId="10E8E4B3" w14:textId="77777777" w:rsidR="00521EED" w:rsidRDefault="002D6505">
      <w:pPr>
        <w:pStyle w:val="a0"/>
        <w:ind w:firstLine="180"/>
      </w:pPr>
      <w:r>
        <w:t>これまでにも自然言語処理の技術を使って読書の補助を行うという研究はされてきた。</w:t>
      </w:r>
      <w:r>
        <w:t xml:space="preserve"> </w:t>
      </w:r>
      <w:r>
        <w:t>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w:t>
      </w:r>
      <w:r>
        <w:rPr>
          <w:b/>
          <w:bCs/>
        </w:rPr>
        <w:t>ネタバレ</w:t>
      </w:r>
      <w:r>
        <w:t>）可能性があった。そのため、小説内の情報を一枚の絵で表すのではなく、ユーザーによって取得する情報の範囲を決めてもらう必要がある。また日本語の構造</w:t>
      </w:r>
      <w:r>
        <w:t>上暗に示された関係などは抽出することができず、抽出した情報に不足が出てしまうという問題もある。そのため情報抽出の方法を工夫する必要がある。</w:t>
      </w:r>
      <w:r>
        <w:t xml:space="preserve"> </w:t>
      </w:r>
      <w:r>
        <w:t>また、小説を対象とした可視化研究も行われてきた。しかしそれらの研究の多くは文学者が小説を分析するためのツールなどであり、一般の読者の理解を促進するものではなかった。そこで関係性の内容を詳しく記述したり全体の話の流れが一目でわかるようにするなど、読書に特化した構成を行う必要がある。これらの問題に着目し読書の補助に特化した可視化手法というのは今までに提案されてこなかった。そ</w:t>
      </w:r>
      <w:r>
        <w:t>こで本研究では本の内容を読者に提示することで読書の補助を行う手法を提案する。</w:t>
      </w:r>
    </w:p>
    <w:p w14:paraId="519A624B" w14:textId="77777777" w:rsidR="00521EED" w:rsidRDefault="002D6505">
      <w:pPr>
        <w:pStyle w:val="2"/>
        <w:spacing w:before="132" w:after="132"/>
      </w:pPr>
      <w:bookmarkStart w:id="3" w:name="アプローチ"/>
      <w:bookmarkEnd w:id="2"/>
      <w:r>
        <w:t>アプローチ</w:t>
      </w:r>
    </w:p>
    <w:p w14:paraId="2AB9CB16" w14:textId="77777777" w:rsidR="00521EED" w:rsidRDefault="002D6505">
      <w:pPr>
        <w:pStyle w:val="FirstParagraph"/>
        <w:ind w:firstLine="180"/>
      </w:pPr>
      <w:r>
        <w:t>本研究では</w:t>
      </w:r>
      <w:r>
        <w:rPr>
          <w:b/>
          <w:bCs/>
        </w:rPr>
        <w:t>読書の進度に合わせて内容が変化する人物相関図</w:t>
      </w:r>
      <w:r>
        <w:t>を提案する。人々は読書をするときに、ページをめくることで読み進める。本研究では現在読んでいるページまでに出てきた登場人物・関係を表すこととで、ネタバレのない可視化を実現する。加えて人物相関図を作成するために必要な登場人物と関係性の情報は計算機による自動抽出と人間による手作業の二通りで行う。計算機により自動抽出することでユーザーの情報追加の労力を大幅に削減する。また人</w:t>
      </w:r>
      <w:r>
        <w:t>間が足りない情報の追加・情報の修正を行うことで高い精度の登場人物抽出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w:t>
      </w:r>
      <w:r>
        <w:t xml:space="preserve">1.1 </w:t>
      </w:r>
      <w:r>
        <w:t>で述べた問題を解決したいと考える。</w:t>
      </w:r>
    </w:p>
    <w:p w14:paraId="34B0DDCA" w14:textId="77777777" w:rsidR="00521EED" w:rsidRDefault="002D6505">
      <w:pPr>
        <w:pStyle w:val="2"/>
        <w:spacing w:before="132" w:after="132"/>
      </w:pPr>
      <w:bookmarkStart w:id="4" w:name="貢献"/>
      <w:bookmarkEnd w:id="3"/>
      <w:r>
        <w:lastRenderedPageBreak/>
        <w:t>貢献</w:t>
      </w:r>
    </w:p>
    <w:p w14:paraId="00395D36" w14:textId="77777777" w:rsidR="00521EED" w:rsidRDefault="002D6505">
      <w:pPr>
        <w:pStyle w:val="FirstParagraph"/>
        <w:ind w:firstLine="180"/>
      </w:pPr>
      <w:r>
        <w:t>読書を支援するために小説の内容を表す研究は以前にも行われてきた。それらの研究では人</w:t>
      </w:r>
      <w:r>
        <w:t>物相関図を一枚の絵で表したり、登場人物の時系列ごとの位置を図によって示してきた。</w:t>
      </w:r>
      <w:r>
        <w:t xml:space="preserve"> </w:t>
      </w:r>
      <w:r>
        <w:t>本研究の貢献はネタバレの可能性に着目し、</w:t>
      </w:r>
      <w:r>
        <w:rPr>
          <w:b/>
          <w:bCs/>
        </w:rPr>
        <w:t>読書の進度に合わせて内容が変化する人物相関図</w:t>
      </w:r>
      <w:r>
        <w:t>を提案したことである。読書の進度をページ数で管理し、現在のページ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w:t>
      </w:r>
      <w:r>
        <w:t>で抽出の手間を削減させた。最後に提案手法を元に読書システム構築することができた。</w:t>
      </w:r>
    </w:p>
    <w:p w14:paraId="33B99764" w14:textId="77777777" w:rsidR="00521EED" w:rsidRDefault="002D6505">
      <w:pPr>
        <w:pStyle w:val="2"/>
        <w:spacing w:before="132" w:after="132"/>
      </w:pPr>
      <w:bookmarkStart w:id="5" w:name="残りの構成"/>
      <w:bookmarkEnd w:id="4"/>
      <w:r>
        <w:t>残りの構成</w:t>
      </w:r>
    </w:p>
    <w:p w14:paraId="71F1A8B3" w14:textId="77777777" w:rsidR="00521EED" w:rsidRDefault="002D6505">
      <w:pPr>
        <w:pStyle w:val="FirstParagraph"/>
        <w:ind w:firstLine="180"/>
      </w:pPr>
      <w:r>
        <w:t>本論文の以降の章では以下の議論を行う。２章では関連する研究についての紹介を行い、本研究の立ち位置を明らかにする。３章では提案手法の詳細の紹介と提案手法の効用を確認するためのシステムの要件定義を行う。４章では実際に構築したシステムの紹介を行う。５章では目標の達成度について議論を行い、今後の課題について言及したいと考える。</w:t>
      </w:r>
    </w:p>
    <w:p w14:paraId="5EE1CD4B" w14:textId="77777777" w:rsidR="00521EED" w:rsidRDefault="002D6505">
      <w:pPr>
        <w:pStyle w:val="1"/>
        <w:spacing w:before="132" w:after="132"/>
      </w:pPr>
      <w:bookmarkStart w:id="6" w:name="関連研究書きおわり"/>
      <w:bookmarkEnd w:id="1"/>
      <w:bookmarkEnd w:id="5"/>
      <w:r>
        <w:t>関連研究</w:t>
      </w:r>
      <w:r>
        <w:t>(</w:t>
      </w:r>
      <w:r>
        <w:t>書きおわり</w:t>
      </w:r>
      <w:r>
        <w:t>)</w:t>
      </w:r>
    </w:p>
    <w:p w14:paraId="178D903D" w14:textId="77777777" w:rsidR="00521EED" w:rsidRDefault="002D6505">
      <w:pPr>
        <w:pStyle w:val="2"/>
        <w:spacing w:before="132" w:after="132"/>
      </w:pPr>
      <w:bookmarkStart w:id="7" w:name="小説からの情報抽出"/>
      <w:r>
        <w:t>小説からの情報抽出</w:t>
      </w:r>
    </w:p>
    <w:p w14:paraId="2CE32D68" w14:textId="77777777" w:rsidR="00521EED" w:rsidRDefault="002D6505">
      <w:pPr>
        <w:pStyle w:val="FirstParagraph"/>
        <w:ind w:firstLine="180"/>
      </w:pPr>
      <w:r>
        <w:t>小説の内容を理解する上で</w:t>
      </w:r>
      <w:r>
        <w:rPr>
          <w:b/>
          <w:bCs/>
        </w:rPr>
        <w:t>登場人物の名前</w:t>
      </w:r>
      <w:r>
        <w:t>と</w:t>
      </w:r>
      <w:r>
        <w:rPr>
          <w:b/>
          <w:bCs/>
        </w:rPr>
        <w:t>人物間の関係</w:t>
      </w:r>
      <w:r>
        <w:t>は大切な要素である。そのため以前から小説からそれらの情報を抽出するための研究がなされてきた。米田</w:t>
      </w:r>
      <w:r>
        <w:t>(</w:t>
      </w:r>
      <w:r>
        <w:t>米田崇明</w:t>
      </w:r>
      <w:r>
        <w:t xml:space="preserve"> et al. 2012)</w:t>
      </w:r>
      <w:r>
        <w:t>では人物候補の</w:t>
      </w:r>
      <w:r>
        <w:rPr>
          <w:b/>
          <w:bCs/>
        </w:rPr>
        <w:t>局所出現性</w:t>
      </w:r>
      <w:r>
        <w:t>と</w:t>
      </w:r>
      <w:r>
        <w:rPr>
          <w:b/>
          <w:bCs/>
        </w:rPr>
        <w:t>述語情報</w:t>
      </w:r>
      <w:r>
        <w:t>を利用し、小説の本文から登場人物を自動抽出した。</w:t>
      </w:r>
      <w:r>
        <w:t xml:space="preserve"> </w:t>
      </w:r>
      <w:r>
        <w:t>西原</w:t>
      </w:r>
      <w:r>
        <w:t>(</w:t>
      </w:r>
      <w:r>
        <w:t>西原弘真</w:t>
      </w:r>
      <w:r>
        <w:t xml:space="preserve"> and </w:t>
      </w:r>
      <w:r>
        <w:t>白井清昭</w:t>
      </w:r>
      <w:r>
        <w:t xml:space="preserve"> 2015)</w:t>
      </w:r>
      <w:r>
        <w:t>は辞書から手作業で作った関係辞書と、</w:t>
      </w:r>
      <w:r>
        <w:t xml:space="preserve">10 </w:t>
      </w:r>
      <w:r>
        <w:t>編の小説を元に人手で作ったパターンと半自動抽出して作ったパターンを元に、小説から関係性を抽出した。この研究では青空</w:t>
      </w:r>
      <w:r>
        <w:t xml:space="preserve"> </w:t>
      </w:r>
      <w:r>
        <w:t>文庫の小説</w:t>
      </w:r>
      <w:r>
        <w:t xml:space="preserve"> 10 </w:t>
      </w:r>
      <w:r>
        <w:t>偏を対象に人手で抽出した関係性のうち、どれだけ多くの関係性を抽出できたか実験</w:t>
      </w:r>
      <w:r>
        <w:t>した。関係性の完全一致は適合率は</w:t>
      </w:r>
      <w:r>
        <w:t xml:space="preserve"> 53.6 %</w:t>
      </w:r>
      <w:r>
        <w:t>、再現</w:t>
      </w:r>
      <w:r>
        <w:t xml:space="preserve"> </w:t>
      </w:r>
      <w:r>
        <w:t>率は</w:t>
      </w:r>
      <w:r>
        <w:t xml:space="preserve"> 17.9 %</w:t>
      </w:r>
      <w:r>
        <w:t>、</w:t>
      </w:r>
      <w:r>
        <w:t xml:space="preserve">F </w:t>
      </w:r>
      <w:r>
        <w:t>値は</w:t>
      </w:r>
      <w:r>
        <w:t xml:space="preserve"> 26.8 %</w:t>
      </w:r>
      <w:r>
        <w:t>と、低い値が出ている。この値の低さの原因としては正しいパターン生成の難しさ、人物抽出の精度の低さなどがあげられている。</w:t>
      </w:r>
    </w:p>
    <w:p w14:paraId="2251BFEE" w14:textId="77777777" w:rsidR="00521EED" w:rsidRDefault="002D6505">
      <w:pPr>
        <w:pStyle w:val="a0"/>
        <w:ind w:firstLine="180"/>
      </w:pPr>
      <w:r>
        <w:t>機械による自動抽出によって人手で抽出した情報と全く同じ情報を抽出することは難しい。加えて小説においてどこまでを登場人物や関係性として認識するかには議論の余地がある。例えばアガサクリスティーの「そして誰もいなくなった」では最初に兵隊島に関する記事について述べられた部分が存在する。その部分では兵隊島</w:t>
      </w:r>
      <w:r>
        <w:t>を新たに買った人物は誰かという議論が行われており、「ガブリエル・タール」や「若き貴公子</w:t>
      </w:r>
      <w:r>
        <w:t xml:space="preserve"> L </w:t>
      </w:r>
      <w:r>
        <w:t>卿」など</w:t>
      </w:r>
      <w:r>
        <w:t xml:space="preserve"> </w:t>
      </w:r>
      <w:r>
        <w:t>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14:paraId="353CDC70" w14:textId="77777777" w:rsidR="00521EED" w:rsidRDefault="002D6505">
      <w:pPr>
        <w:pStyle w:val="a0"/>
        <w:ind w:firstLine="180"/>
      </w:pPr>
      <w:r>
        <w:t>以上の議論より読書の補助という目的において、全ての登場人物や関係性を計算機を用いて自動抽出することは得策で</w:t>
      </w:r>
      <w:r>
        <w:t>はないと考えた。そこで本研究では計算機による情報抽出に加えて、人間の手により情報の追加・修正を可能にすることにより、読書に有用な情報の提示を実現する。</w:t>
      </w:r>
    </w:p>
    <w:p w14:paraId="7AE17965" w14:textId="77777777" w:rsidR="00521EED" w:rsidRDefault="002D6505">
      <w:pPr>
        <w:pStyle w:val="2"/>
        <w:spacing w:before="132" w:after="132"/>
      </w:pPr>
      <w:bookmarkStart w:id="8" w:name="物語の内容の可視化"/>
      <w:bookmarkEnd w:id="7"/>
      <w:r>
        <w:t>物語の内容の可視化</w:t>
      </w:r>
    </w:p>
    <w:p w14:paraId="36FB0730" w14:textId="77777777" w:rsidR="00521EED" w:rsidRDefault="002D6505">
      <w:pPr>
        <w:pStyle w:val="FirstParagraph"/>
        <w:ind w:firstLine="180"/>
      </w:pPr>
      <w:r>
        <w:t>物語の内容を一眼で理解したい、関係を図を用いて整理したいという願望は度々生じる。そのためテレビ番組や映画の内容を一枚の絵で表す研究は今までにも行われてきた。</w:t>
      </w:r>
      <w:r>
        <w:t>Filipov</w:t>
      </w:r>
      <w:r>
        <w:t>ら</w:t>
      </w:r>
      <w:r>
        <w:t>(Filipov et al., n.d.)</w:t>
      </w:r>
      <w:r>
        <w:t>はテレビ番組「</w:t>
      </w:r>
      <w:r>
        <w:t>Game of Thrones</w:t>
      </w:r>
      <w:r>
        <w:t>」の中の</w:t>
      </w:r>
      <w:r>
        <w:t>84</w:t>
      </w:r>
      <w:r>
        <w:t>人の登場人物と</w:t>
      </w:r>
      <w:r>
        <w:t>216</w:t>
      </w:r>
      <w:r>
        <w:t>個の関係を放射状に配置することで一枚の絵で表した</w:t>
      </w:r>
      <w:r>
        <w:t>。</w:t>
      </w:r>
      <w:r>
        <w:t>Tanahashi</w:t>
      </w:r>
      <w:r>
        <w:t>ら</w:t>
      </w:r>
      <w:r>
        <w:t>(Tanahashi, Hsueh, and Ma 2015)</w:t>
      </w:r>
      <w:r>
        <w:t>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Pr>
          <w:b/>
          <w:bCs/>
        </w:rPr>
        <w:t>読み進めた時点までの関係を表示するインタラクティブな可視化</w:t>
      </w:r>
      <w:r>
        <w:t>を提案する。</w:t>
      </w:r>
    </w:p>
    <w:p w14:paraId="574F7AB4" w14:textId="77777777" w:rsidR="00521EED" w:rsidRDefault="002D6505">
      <w:pPr>
        <w:pStyle w:val="2"/>
        <w:spacing w:before="132" w:after="132"/>
      </w:pPr>
      <w:bookmarkStart w:id="9" w:name="文章に関する可視化"/>
      <w:bookmarkEnd w:id="8"/>
      <w:r>
        <w:t>文章に関する可視化</w:t>
      </w:r>
    </w:p>
    <w:p w14:paraId="1F23230F" w14:textId="77777777" w:rsidR="00521EED" w:rsidRDefault="002D6505">
      <w:pPr>
        <w:pStyle w:val="FirstParagraph"/>
        <w:ind w:firstLine="180"/>
      </w:pPr>
      <w:r>
        <w:t>テキストに付随する情報をテキストに関連づけて表示す</w:t>
      </w:r>
      <w:r>
        <w:t>る研究は行われてきた。</w:t>
      </w:r>
      <w:r>
        <w:t>Wu</w:t>
      </w:r>
      <w:r>
        <w:t>ら</w:t>
      </w:r>
      <w:r>
        <w:t>(Wu, Zhao, and Amiruzzaman 2020)</w:t>
      </w:r>
      <w:r>
        <w:t>では音声の長さや音声認識の信頼度などの情報をテキストに関連づけて可視化をした。</w:t>
      </w:r>
      <w:r>
        <w:t>John</w:t>
      </w:r>
      <w:r>
        <w:t>ら</w:t>
      </w:r>
      <w:r>
        <w:t>(John et al. 2019)</w:t>
      </w:r>
      <w:r>
        <w:t>は文学者向けに登場人物の関係性の分析を可視化で支援するシステムを提案した。本研究では</w:t>
      </w:r>
      <w:r>
        <w:t>(John et al. 2019)</w:t>
      </w:r>
      <w:r>
        <w:t>で用いられた</w:t>
      </w:r>
      <w:r>
        <w:t>Node Link diagram</w:t>
      </w:r>
      <w:r>
        <w:t>と</w:t>
      </w:r>
      <w:r>
        <w:t>Adjacency matrix</w:t>
      </w:r>
      <w:r>
        <w:t>を参考に情報の提示を行う。</w:t>
      </w:r>
    </w:p>
    <w:p w14:paraId="2204BDDC" w14:textId="77777777" w:rsidR="00521EED" w:rsidRDefault="002D6505">
      <w:pPr>
        <w:pStyle w:val="1"/>
        <w:spacing w:before="132" w:after="132"/>
      </w:pPr>
      <w:bookmarkStart w:id="10" w:name="提案手法書きおわり"/>
      <w:bookmarkEnd w:id="6"/>
      <w:bookmarkEnd w:id="9"/>
      <w:r>
        <w:t>提案手法（書きおわり）</w:t>
      </w:r>
    </w:p>
    <w:p w14:paraId="2AF4585F" w14:textId="77777777" w:rsidR="00521EED" w:rsidRDefault="002D6505">
      <w:pPr>
        <w:pStyle w:val="FirstParagraph"/>
        <w:ind w:firstLine="180"/>
      </w:pPr>
      <w:r>
        <w:t>読書をする際に読む意欲や必要性があっても、「登場人物が多すぎて覚えきれない」や「歴史的な名前や外国の名前が覚えにくい」「前回読んだ場所までの内容を忘れてしまう」などの理由から、意欲が下がり読書を断念してしまうことがある。本研究ではこれらの読書の意欲を下げる要因を</w:t>
      </w:r>
      <w:r>
        <w:rPr>
          <w:b/>
          <w:bCs/>
        </w:rPr>
        <w:t>読書の手間</w:t>
      </w:r>
      <w:r>
        <w:t>と名付ける。読書の手間とは具体的には以下のような例が挙げられる。</w:t>
      </w:r>
    </w:p>
    <w:p w14:paraId="7AEEF7DE" w14:textId="77777777" w:rsidR="00521EED" w:rsidRDefault="002D6505">
      <w:pPr>
        <w:numPr>
          <w:ilvl w:val="0"/>
          <w:numId w:val="22"/>
        </w:numPr>
      </w:pPr>
      <w:r>
        <w:lastRenderedPageBreak/>
        <w:t>前回読書をした時から時間が経ち内容を忘れてしまったので、また読み直す必要がある</w:t>
      </w:r>
    </w:p>
    <w:p w14:paraId="3CA80B2A" w14:textId="77777777" w:rsidR="00521EED" w:rsidRDefault="002D6505">
      <w:pPr>
        <w:numPr>
          <w:ilvl w:val="0"/>
          <w:numId w:val="22"/>
        </w:numPr>
      </w:pPr>
      <w:r>
        <w:t>ずっと前に読んだ本の内容が思い出せない</w:t>
      </w:r>
    </w:p>
    <w:p w14:paraId="15C12C7E" w14:textId="77777777" w:rsidR="00521EED" w:rsidRDefault="002D6505">
      <w:pPr>
        <w:numPr>
          <w:ilvl w:val="0"/>
          <w:numId w:val="22"/>
        </w:numPr>
      </w:pPr>
      <w:r>
        <w:t>登場人物が多い</w:t>
      </w:r>
    </w:p>
    <w:p w14:paraId="2ED49645" w14:textId="77777777" w:rsidR="00521EED" w:rsidRDefault="002D6505">
      <w:pPr>
        <w:numPr>
          <w:ilvl w:val="0"/>
          <w:numId w:val="22"/>
        </w:numPr>
      </w:pPr>
      <w:r>
        <w:t>名前が複雑で覚えられ</w:t>
      </w:r>
      <w:r>
        <w:t>r</w:t>
      </w:r>
      <w:r>
        <w:t>ない</w:t>
      </w:r>
    </w:p>
    <w:p w14:paraId="2C95AD42" w14:textId="77777777" w:rsidR="00521EED" w:rsidRDefault="002D6505">
      <w:pPr>
        <w:numPr>
          <w:ilvl w:val="0"/>
          <w:numId w:val="22"/>
        </w:numPr>
      </w:pPr>
      <w:r>
        <w:t>登場人物間</w:t>
      </w:r>
      <w:r>
        <w:t>の関係が覚えきれない</w:t>
      </w:r>
    </w:p>
    <w:p w14:paraId="05248ECD" w14:textId="77777777" w:rsidR="00521EED" w:rsidRDefault="002D6505">
      <w:pPr>
        <w:numPr>
          <w:ilvl w:val="0"/>
          <w:numId w:val="22"/>
        </w:numPr>
      </w:pPr>
      <w:r>
        <w:t>どこで出てきた関係なのか忘れてしまう</w:t>
      </w:r>
    </w:p>
    <w:p w14:paraId="66870F6F" w14:textId="77777777" w:rsidR="00FC045C" w:rsidRDefault="002D6505">
      <w:pPr>
        <w:pStyle w:val="FirstParagraph"/>
        <w:ind w:firstLine="180"/>
      </w:pPr>
      <w:r>
        <w:t>これらの大半は記憶力を補助することで解決できると考え、本研究では小説の内容を可視化することで読書を支援することを決めた。手法を考える上で注目したのは</w:t>
      </w:r>
      <w:r>
        <w:rPr>
          <w:b/>
          <w:bCs/>
        </w:rPr>
        <w:t>人物相関図</w:t>
      </w:r>
      <w:r>
        <w:t>である。人物相関図とは物語内の登場人物や関係性をネットワークとして一枚の絵で表したものである。</w:t>
      </w:r>
      <w:r>
        <w:t xml:space="preserve"> </w:t>
      </w:r>
      <w:r>
        <w:t>人物相関図は映画やドラマの宣伝や紹介を行うために、よく公式サイトや広告などに用られている。加えて話数が多いアニメや小説において、登場人物や人物間の関係を整理して確認するためにも人物相関図は有効である</w:t>
      </w:r>
      <w:r>
        <w:t>。内容について理解を深めるために個人で相関図を作っている人もいる。</w:t>
      </w:r>
    </w:p>
    <w:p w14:paraId="666801AB" w14:textId="77777777" w:rsidR="00FC045C" w:rsidRDefault="00FC045C">
      <w:pPr>
        <w:pStyle w:val="FirstParagraph"/>
        <w:ind w:firstLine="180"/>
      </w:pPr>
    </w:p>
    <w:p w14:paraId="3F14EFFD" w14:textId="77777777" w:rsidR="00FC045C" w:rsidRPr="00FC045C" w:rsidRDefault="00FC045C" w:rsidP="00FC045C">
      <w:pPr>
        <w:pStyle w:val="a0"/>
        <w:ind w:firstLine="180"/>
        <w:rPr>
          <w:rFonts w:hint="eastAsia"/>
          <w:color w:val="4BACC6" w:themeColor="accent5"/>
        </w:rPr>
      </w:pPr>
      <w:r w:rsidRPr="00FC045C">
        <w:rPr>
          <w:rFonts w:hint="eastAsia"/>
          <w:color w:val="4BACC6" w:themeColor="accent5"/>
        </w:rPr>
        <w:t>研究での使用事例</w:t>
      </w:r>
    </w:p>
    <w:p w14:paraId="214781D9" w14:textId="77777777" w:rsidR="00521EED" w:rsidRDefault="002D6505">
      <w:pPr>
        <w:pStyle w:val="FirstParagraph"/>
        <w:ind w:firstLine="180"/>
        <w:rPr>
          <w:rFonts w:hint="eastAsia"/>
        </w:rPr>
      </w:pPr>
      <w:r>
        <w:t xml:space="preserve"> </w:t>
      </w:r>
      <w:r>
        <w:t>本研究では</w:t>
      </w:r>
      <w:r>
        <w:rPr>
          <w:b/>
          <w:bCs/>
        </w:rPr>
        <w:t>話の整理や表示に有効である</w:t>
      </w:r>
      <w:r>
        <w:t>という性質に着目し、人物相関図を用いることを決めた。</w:t>
      </w:r>
    </w:p>
    <w:p w14:paraId="4F4D1981" w14:textId="77777777" w:rsidR="00BD33A1" w:rsidRPr="00BD33A1" w:rsidRDefault="00BD33A1" w:rsidP="00FC045C">
      <w:pPr>
        <w:pStyle w:val="a0"/>
        <w:ind w:firstLine="180"/>
        <w:rPr>
          <w:rFonts w:hint="eastAsia"/>
          <w:color w:val="4BACC6" w:themeColor="accent5"/>
        </w:rPr>
      </w:pPr>
    </w:p>
    <w:p w14:paraId="5BD84221" w14:textId="77777777" w:rsidR="00521EED" w:rsidRDefault="0030047C">
      <w:pPr>
        <w:pStyle w:val="2"/>
        <w:spacing w:before="132" w:after="132"/>
      </w:pPr>
      <w:bookmarkStart w:id="11" w:name="実験"/>
      <w:r>
        <w:rPr>
          <w:rFonts w:hint="eastAsia"/>
        </w:rPr>
        <w:t>要件収集</w:t>
      </w:r>
    </w:p>
    <w:p w14:paraId="126DC4C8" w14:textId="77777777" w:rsidR="0030047C" w:rsidRDefault="002D6505" w:rsidP="0030047C">
      <w:pPr>
        <w:pStyle w:val="FirstParagraph"/>
        <w:ind w:firstLine="180"/>
        <w:rPr>
          <w:rFonts w:hint="eastAsia"/>
        </w:rPr>
      </w:pPr>
      <w:r>
        <w:t>人物相関図を用いて読書を支援するための要件を考えるために</w:t>
      </w:r>
      <w:r w:rsidR="0030047C">
        <w:rPr>
          <w:rFonts w:hint="eastAsia"/>
        </w:rPr>
        <w:t>、</w:t>
      </w:r>
      <w:r>
        <w:t>実際に手書きで人物相関図を描きながら読書を行った。</w:t>
      </w:r>
      <w:r w:rsidR="00FC045C">
        <w:rPr>
          <w:rFonts w:hint="eastAsia"/>
        </w:rPr>
        <w:t>実験に使用した</w:t>
      </w:r>
      <w:r w:rsidR="004F5DE6">
        <w:rPr>
          <w:rFonts w:hint="eastAsia"/>
        </w:rPr>
        <w:t>小説は</w:t>
      </w:r>
      <w:r w:rsidR="0030047C">
        <w:rPr>
          <w:rFonts w:hint="eastAsia"/>
        </w:rPr>
        <w:t>以下の通りである。</w:t>
      </w:r>
    </w:p>
    <w:p w14:paraId="1822E980" w14:textId="77777777" w:rsidR="0030047C" w:rsidRDefault="00FC045C" w:rsidP="0030047C">
      <w:pPr>
        <w:pStyle w:val="FirstParagraph"/>
        <w:numPr>
          <w:ilvl w:val="0"/>
          <w:numId w:val="23"/>
        </w:numPr>
        <w:ind w:firstLineChars="0"/>
        <w:rPr>
          <w:rFonts w:hint="eastAsia"/>
        </w:rPr>
      </w:pPr>
      <w:r w:rsidRPr="00FC045C">
        <w:rPr>
          <w:rFonts w:hint="eastAsia"/>
        </w:rPr>
        <w:t>アガサ・クリスティー</w:t>
      </w:r>
      <w:r w:rsidR="0030047C">
        <w:rPr>
          <w:rFonts w:hint="eastAsia"/>
        </w:rPr>
        <w:t xml:space="preserve">　</w:t>
      </w:r>
      <w:r>
        <w:rPr>
          <w:rFonts w:hint="eastAsia"/>
        </w:rPr>
        <w:t>「</w:t>
      </w:r>
      <w:r w:rsidRPr="00FC045C">
        <w:rPr>
          <w:rFonts w:hint="eastAsia"/>
        </w:rPr>
        <w:t>そして誰もいなくなった</w:t>
      </w:r>
      <w:r>
        <w:rPr>
          <w:rFonts w:hint="eastAsia"/>
        </w:rPr>
        <w:t>」</w:t>
      </w:r>
    </w:p>
    <w:p w14:paraId="0E6499DC" w14:textId="77777777" w:rsidR="0030047C" w:rsidRDefault="00FC045C" w:rsidP="0030047C">
      <w:pPr>
        <w:pStyle w:val="FirstParagraph"/>
        <w:numPr>
          <w:ilvl w:val="0"/>
          <w:numId w:val="23"/>
        </w:numPr>
        <w:ind w:firstLineChars="0"/>
        <w:rPr>
          <w:rFonts w:hint="eastAsia"/>
        </w:rPr>
      </w:pPr>
      <w:r w:rsidRPr="00FC045C">
        <w:rPr>
          <w:rFonts w:hint="eastAsia"/>
        </w:rPr>
        <w:t>イワン</w:t>
      </w:r>
      <w:r w:rsidRPr="00FC045C">
        <w:rPr>
          <w:rFonts w:hint="eastAsia"/>
        </w:rPr>
        <w:t xml:space="preserve"> </w:t>
      </w:r>
      <w:r w:rsidRPr="00FC045C">
        <w:rPr>
          <w:rFonts w:hint="eastAsia"/>
        </w:rPr>
        <w:t>ツルゲーネフ</w:t>
      </w:r>
      <w:r w:rsidR="0030047C">
        <w:rPr>
          <w:rFonts w:hint="eastAsia"/>
        </w:rPr>
        <w:t xml:space="preserve">　</w:t>
      </w:r>
      <w:r>
        <w:rPr>
          <w:rFonts w:hint="eastAsia"/>
        </w:rPr>
        <w:t>「はつ恋</w:t>
      </w:r>
      <w:r w:rsidR="0030047C">
        <w:rPr>
          <w:rFonts w:hint="eastAsia"/>
        </w:rPr>
        <w:t>」</w:t>
      </w:r>
    </w:p>
    <w:p w14:paraId="446F55E7" w14:textId="77777777" w:rsidR="0030047C" w:rsidRDefault="00FC045C" w:rsidP="0030047C">
      <w:pPr>
        <w:pStyle w:val="FirstParagraph"/>
        <w:ind w:firstLineChars="0"/>
        <w:rPr>
          <w:rFonts w:hint="eastAsia"/>
        </w:rPr>
      </w:pPr>
      <w:r>
        <w:rPr>
          <w:rFonts w:hint="eastAsia"/>
        </w:rPr>
        <w:t>ネタバレの防止が</w:t>
      </w:r>
      <w:r w:rsidR="00BD33A1">
        <w:rPr>
          <w:rFonts w:hint="eastAsia"/>
        </w:rPr>
        <w:t>研究課題であるため、特にネタバレが忌避されるジャンルであるミステリー小説の「そして誰もいなくなった」</w:t>
      </w:r>
      <w:r w:rsidR="0030047C">
        <w:rPr>
          <w:rFonts w:hint="eastAsia"/>
        </w:rPr>
        <w:t>を選定</w:t>
      </w:r>
      <w:r w:rsidR="00BD33A1">
        <w:rPr>
          <w:rFonts w:hint="eastAsia"/>
        </w:rPr>
        <w:t>した。加えて</w:t>
      </w:r>
      <w:r w:rsidR="0030047C">
        <w:rPr>
          <w:rFonts w:hint="eastAsia"/>
        </w:rPr>
        <w:t>感情の機微や関係性の詳細が重要である恋愛小説である「はつ恋」を選定した。</w:t>
      </w:r>
    </w:p>
    <w:p w14:paraId="7E3F559B" w14:textId="77777777" w:rsidR="0030047C" w:rsidRPr="00355A66" w:rsidRDefault="007044BB" w:rsidP="0030047C">
      <w:pPr>
        <w:pStyle w:val="FirstParagraph"/>
        <w:ind w:firstLine="180"/>
        <w:rPr>
          <w:rFonts w:hint="eastAsia"/>
        </w:rPr>
      </w:pPr>
      <w:r>
        <w:rPr>
          <w:rFonts w:hint="eastAsia"/>
        </w:rPr>
        <w:t>続いて</w:t>
      </w:r>
      <w:r w:rsidR="0030047C">
        <w:rPr>
          <w:rFonts w:hint="eastAsia"/>
        </w:rPr>
        <w:t>読書の方法について説明を行う。どちらも紙の書籍で読書を行い、一章読み終わるごとに人物相関図を</w:t>
      </w:r>
      <w:r w:rsidR="005B6D8F">
        <w:t>iPad</w:t>
      </w:r>
      <w:r w:rsidR="005B6D8F">
        <w:rPr>
          <w:rFonts w:hint="eastAsia"/>
        </w:rPr>
        <w:t>上で</w:t>
      </w:r>
      <w:r w:rsidR="0030047C">
        <w:rPr>
          <w:rFonts w:hint="eastAsia"/>
        </w:rPr>
        <w:t>手書きで描く。</w:t>
      </w:r>
      <w:r w:rsidR="004F5DE6">
        <w:rPr>
          <w:rFonts w:hint="eastAsia"/>
        </w:rPr>
        <w:t>また「そして誰もいなくなった」ではどの章でその関係が生まれたか把握するために、登場人物や関係を章ごとに色分けして描く。</w:t>
      </w:r>
      <w:r w:rsidR="00355A66">
        <w:rPr>
          <w:rFonts w:hint="eastAsia"/>
        </w:rPr>
        <w:t>その結果プロローグとエピローグも合わせて、「そして誰もいなくなった」では</w:t>
      </w:r>
      <w:r w:rsidR="00EF21A5">
        <w:t>18</w:t>
      </w:r>
      <w:r w:rsidR="00EF21A5">
        <w:rPr>
          <w:rFonts w:hint="eastAsia"/>
        </w:rPr>
        <w:t>章分、</w:t>
      </w:r>
      <w:r w:rsidR="00355A66">
        <w:rPr>
          <w:rFonts w:hint="eastAsia"/>
        </w:rPr>
        <w:t>「はつ恋」では</w:t>
      </w:r>
      <w:r w:rsidR="00355A66">
        <w:t>10</w:t>
      </w:r>
      <w:r w:rsidR="00355A66">
        <w:rPr>
          <w:rFonts w:hint="eastAsia"/>
        </w:rPr>
        <w:t>章分の人物相関図が出来上がった。</w:t>
      </w:r>
    </w:p>
    <w:p w14:paraId="5EC42194" w14:textId="77777777" w:rsidR="00FC045C" w:rsidRPr="00C427EE" w:rsidRDefault="00FC045C">
      <w:pPr>
        <w:pStyle w:val="FirstParagraph"/>
        <w:ind w:firstLine="180"/>
        <w:rPr>
          <w:rFonts w:hint="eastAsia"/>
        </w:rPr>
      </w:pPr>
    </w:p>
    <w:p w14:paraId="254917CA" w14:textId="77777777" w:rsidR="00C427EE" w:rsidRDefault="00C427EE">
      <w:pPr>
        <w:pStyle w:val="FirstParagraph"/>
        <w:ind w:firstLine="180"/>
        <w:rPr>
          <w:rFonts w:hint="eastAsia"/>
        </w:rPr>
      </w:pPr>
      <w:r>
        <w:t>その</w:t>
      </w:r>
      <w:r>
        <w:rPr>
          <w:rFonts w:hint="eastAsia"/>
        </w:rPr>
        <w:t>結果</w:t>
      </w:r>
      <w:r w:rsidR="002D6505">
        <w:t>３つの問題を発見することができた。</w:t>
      </w:r>
    </w:p>
    <w:p w14:paraId="00225EE1" w14:textId="77777777" w:rsidR="00513ACC" w:rsidRDefault="002D6505" w:rsidP="00513ACC">
      <w:pPr>
        <w:pStyle w:val="a0"/>
        <w:ind w:firstLine="180"/>
        <w:rPr>
          <w:rFonts w:hint="eastAsia"/>
        </w:rPr>
      </w:pPr>
      <w:r>
        <w:t>1</w:t>
      </w:r>
      <w:r>
        <w:t>点目は</w:t>
      </w:r>
      <w:r>
        <w:rPr>
          <w:b/>
          <w:bCs/>
        </w:rPr>
        <w:t>一枚の絵で表すと重大なネタバレを生じてしまう</w:t>
      </w:r>
      <w:r>
        <w:t>という問題である。</w:t>
      </w:r>
    </w:p>
    <w:p w14:paraId="419E7D95" w14:textId="77777777" w:rsidR="00513ACC" w:rsidRDefault="00513ACC" w:rsidP="00513ACC">
      <w:pPr>
        <w:pStyle w:val="a0"/>
        <w:ind w:firstLine="180"/>
        <w:rPr>
          <w:rFonts w:hint="eastAsia"/>
        </w:rPr>
      </w:pPr>
      <w:r>
        <w:rPr>
          <w:rFonts w:hint="eastAsia"/>
        </w:rPr>
        <w:t>ネタバレとは</w:t>
      </w:r>
      <w:r w:rsidRPr="00BD33A1">
        <w:rPr>
          <w:rFonts w:hint="eastAsia"/>
          <w:b/>
        </w:rPr>
        <w:t>物語の展開や結末といった重要な部分を暴露すること、ネタをばらしてしまうこと</w:t>
      </w:r>
      <w:r>
        <w:rPr>
          <w:rFonts w:hint="eastAsia"/>
        </w:rPr>
        <w:t>を意味する。</w:t>
      </w:r>
    </w:p>
    <w:p w14:paraId="78449E89" w14:textId="77777777" w:rsidR="00513ACC" w:rsidRDefault="00513ACC" w:rsidP="00513ACC">
      <w:pPr>
        <w:pStyle w:val="a0"/>
        <w:ind w:firstLine="180"/>
        <w:rPr>
          <w:rFonts w:hint="eastAsia"/>
          <w:color w:val="4BACC6" w:themeColor="accent5"/>
        </w:rPr>
      </w:pPr>
      <w:r w:rsidRPr="00BD33A1">
        <w:rPr>
          <w:color w:val="4BACC6" w:themeColor="accent5"/>
        </w:rPr>
        <w:t>#</w:t>
      </w:r>
      <w:r w:rsidRPr="00BD33A1">
        <w:rPr>
          <w:rFonts w:hint="eastAsia"/>
          <w:color w:val="4BACC6" w:themeColor="accent5"/>
        </w:rPr>
        <w:t>研究をもとにネタバレがよくないことを示す</w:t>
      </w:r>
    </w:p>
    <w:p w14:paraId="7B82DB16" w14:textId="77777777" w:rsidR="00076A6C" w:rsidRPr="00C427EE" w:rsidRDefault="002D6505" w:rsidP="00C427EE">
      <w:pPr>
        <w:rPr>
          <w:rFonts w:hint="eastAsia"/>
        </w:rPr>
      </w:pPr>
      <w:r>
        <w:t>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w:t>
      </w:r>
      <w:r w:rsidR="00C427EE">
        <w:rPr>
          <w:rFonts w:hint="eastAsia"/>
        </w:rPr>
        <w:t>例えば「そして誰もいなくなった」ではエピローグ部分で殺人犯が誰であるか明らかにされる。</w:t>
      </w:r>
      <w:r w:rsidR="00513ACC">
        <w:rPr>
          <w:rFonts w:hint="eastAsia"/>
        </w:rPr>
        <w:t>しかし</w:t>
      </w:r>
      <w:r w:rsidR="00C427EE">
        <w:rPr>
          <w:rFonts w:hint="eastAsia"/>
        </w:rPr>
        <w:t>以下のように小説内の全ての関係を人物相関図に表示すると</w:t>
      </w:r>
      <w:r w:rsidR="00513ACC">
        <w:rPr>
          <w:rFonts w:hint="eastAsia"/>
        </w:rPr>
        <w:t>、</w:t>
      </w:r>
      <w:r w:rsidR="00C427EE">
        <w:rPr>
          <w:rFonts w:hint="eastAsia"/>
        </w:rPr>
        <w:t>意図せずそのような重要な情報を間違えて取得してしまう。</w:t>
      </w:r>
      <w:r w:rsidR="00513ACC">
        <w:rPr>
          <w:rFonts w:hint="eastAsia"/>
        </w:rPr>
        <w:t>これは明らかに読書を読む楽しみを減少させてしまうため、ネタバレを防止するような工夫が必要である。</w:t>
      </w:r>
    </w:p>
    <w:p w14:paraId="661BDBCB" w14:textId="77777777" w:rsidR="000D5F16" w:rsidRDefault="002D6505" w:rsidP="000D5F16">
      <w:pPr>
        <w:pStyle w:val="FirstParagraph"/>
        <w:ind w:firstLine="180"/>
        <w:rPr>
          <w:rFonts w:hint="eastAsia"/>
        </w:rPr>
      </w:pPr>
      <w:r>
        <w:t>2</w:t>
      </w:r>
      <w:r>
        <w:t>点目に</w:t>
      </w:r>
      <w:r>
        <w:rPr>
          <w:b/>
          <w:bCs/>
        </w:rPr>
        <w:t>人間関係の描写は複雑なものが多い</w:t>
      </w:r>
      <w:r>
        <w:t>ということである。</w:t>
      </w:r>
      <w:r>
        <w:t xml:space="preserve"> </w:t>
      </w:r>
      <w:r>
        <w:t>小説には</w:t>
      </w:r>
      <w:r>
        <w:rPr>
          <w:b/>
          <w:bCs/>
        </w:rPr>
        <w:t>親子</w:t>
      </w:r>
      <w:r>
        <w:t>や</w:t>
      </w:r>
      <w:r>
        <w:rPr>
          <w:b/>
          <w:bCs/>
        </w:rPr>
        <w:t>恋人</w:t>
      </w:r>
      <w:r>
        <w:t>など単語で言い表せる関係もあれば、</w:t>
      </w:r>
      <w:r>
        <w:t>簡潔に言い表せないものも存在する。</w:t>
      </w:r>
      <w:r w:rsidR="00EB40A9">
        <w:rPr>
          <w:rFonts w:hint="eastAsia"/>
        </w:rPr>
        <w:t>例えば</w:t>
      </w:r>
      <w:r w:rsidR="00076A6C">
        <w:rPr>
          <w:rFonts w:hint="eastAsia"/>
        </w:rPr>
        <w:t>「はつ恋」</w:t>
      </w:r>
      <w:r w:rsidR="00F5528C">
        <w:rPr>
          <w:rFonts w:hint="eastAsia"/>
        </w:rPr>
        <w:t>の中には</w:t>
      </w:r>
      <w:r w:rsidR="00F544F4">
        <w:rPr>
          <w:rFonts w:hint="eastAsia"/>
        </w:rPr>
        <w:t>様々な関係が存在する。例えば小説のヒロインであるジナイーダには取り巻きがいるが、その中の一人マイダーノフとの</w:t>
      </w:r>
      <w:r w:rsidR="002B20EF">
        <w:rPr>
          <w:rFonts w:hint="eastAsia"/>
        </w:rPr>
        <w:t>関係は「詩的な素質の相手はしてもらうが信用はしていない」など単語で表せない。同様に主人公の母は父に対して「ジナイーダとの不貞を問いただす」</w:t>
      </w:r>
      <w:r w:rsidR="00521CDB">
        <w:rPr>
          <w:rFonts w:hint="eastAsia"/>
        </w:rPr>
        <w:t>ことをしており、これも人物名を関係に含めると記述はどうしても長くなってしまう。このように</w:t>
      </w:r>
      <w:r w:rsidR="00521CDB">
        <w:t>文学において繊細な感情の変化</w:t>
      </w:r>
      <w:r w:rsidR="00521CDB">
        <w:rPr>
          <w:rFonts w:hint="eastAsia"/>
        </w:rPr>
        <w:t>や関係性</w:t>
      </w:r>
      <w:r w:rsidR="00521CDB">
        <w:t>は重要な</w:t>
      </w:r>
      <w:r w:rsidR="00521CDB">
        <w:rPr>
          <w:rFonts w:hint="eastAsia"/>
        </w:rPr>
        <w:t>要素であり、全ての関係性を単語で記述する表すことは難しい。そのため</w:t>
      </w:r>
      <w:r w:rsidR="00521CDB">
        <w:t>詳細な関係を記述し、それを人物相関図にて確認できな</w:t>
      </w:r>
      <w:r w:rsidR="00521CDB">
        <w:rPr>
          <w:rFonts w:hint="eastAsia"/>
        </w:rPr>
        <w:t>くてはならない</w:t>
      </w:r>
      <w:r>
        <w:t>。</w:t>
      </w:r>
    </w:p>
    <w:p w14:paraId="55CBDDE0" w14:textId="77777777" w:rsidR="000D5F16" w:rsidRPr="000D5F16" w:rsidRDefault="000D5F16" w:rsidP="000D5F16">
      <w:pPr>
        <w:pStyle w:val="a0"/>
        <w:ind w:firstLine="180"/>
        <w:rPr>
          <w:rFonts w:hint="eastAsia"/>
        </w:rPr>
      </w:pPr>
    </w:p>
    <w:p w14:paraId="090BC022" w14:textId="77777777" w:rsidR="00C427EE" w:rsidRDefault="002D6505">
      <w:pPr>
        <w:pStyle w:val="FirstParagraph"/>
        <w:ind w:firstLine="180"/>
        <w:rPr>
          <w:rFonts w:hint="eastAsia"/>
        </w:rPr>
      </w:pPr>
      <w:r>
        <w:t>3</w:t>
      </w:r>
      <w:r>
        <w:t>点目は</w:t>
      </w:r>
      <w:r>
        <w:rPr>
          <w:b/>
          <w:bCs/>
        </w:rPr>
        <w:t>読書を進めながら</w:t>
      </w:r>
      <w:r w:rsidR="00AA5867">
        <w:rPr>
          <w:rFonts w:hint="eastAsia"/>
          <w:b/>
          <w:bCs/>
        </w:rPr>
        <w:t>人物相関図を手書きする</w:t>
      </w:r>
      <w:r>
        <w:rPr>
          <w:b/>
          <w:bCs/>
        </w:rPr>
        <w:t>ことは難しいということ</w:t>
      </w:r>
      <w:r>
        <w:t>である。登場人物や人間関係の</w:t>
      </w:r>
      <w:r w:rsidR="00372A36">
        <w:t>数が多い場合、それらを線の交差や</w:t>
      </w:r>
      <w:r w:rsidR="00372A36">
        <w:rPr>
          <w:rFonts w:hint="eastAsia"/>
        </w:rPr>
        <w:t>湾曲</w:t>
      </w:r>
      <w:r w:rsidR="00FE7BB1">
        <w:t>が少なくなるよう</w:t>
      </w:r>
      <w:r w:rsidR="00FE7BB1">
        <w:rPr>
          <w:rFonts w:hint="eastAsia"/>
        </w:rPr>
        <w:t>配置</w:t>
      </w:r>
      <w:r>
        <w:t>することには非常に手間がかかる。加えて読書を進めながら人物相関図を書くと、</w:t>
      </w:r>
      <w:r w:rsidR="00AA5867">
        <w:rPr>
          <w:rFonts w:hint="eastAsia"/>
        </w:rPr>
        <w:t>その先の情報が分からない中レイアウトを決定するために最終的に読みにくいレイアウトが出来上がる可能性がある</w:t>
      </w:r>
      <w:r>
        <w:t>。</w:t>
      </w:r>
      <w:r w:rsidR="00AA5867">
        <w:rPr>
          <w:rFonts w:hint="eastAsia"/>
        </w:rPr>
        <w:lastRenderedPageBreak/>
        <w:t>実際に「はつ恋」を読んだ際にもレイアウトがうまくいかず、</w:t>
      </w:r>
      <w:r w:rsidR="00AA5867">
        <w:rPr>
          <w:rFonts w:hint="eastAsia"/>
        </w:rPr>
        <w:t>8</w:t>
      </w:r>
      <w:r w:rsidR="00AA5867">
        <w:rPr>
          <w:rFonts w:hint="eastAsia"/>
        </w:rPr>
        <w:t>章から９章にかけて大幅にレイアウトを変更した。</w:t>
      </w:r>
      <w:r w:rsidR="00DB4F52">
        <w:rPr>
          <w:rFonts w:hint="eastAsia"/>
        </w:rPr>
        <w:t>手書きの人物相関図の作成には非常に労力がかかるため、読書を進めながら人物相関図を手書きすることは現実的ではない。</w:t>
      </w:r>
    </w:p>
    <w:p w14:paraId="22D67F17" w14:textId="77777777" w:rsidR="00C427EE" w:rsidRDefault="00C427EE" w:rsidP="00C427EE">
      <w:pPr>
        <w:pStyle w:val="a0"/>
        <w:ind w:firstLine="240"/>
      </w:pPr>
      <w:r w:rsidRPr="00C427EE">
        <w:rPr>
          <w:rFonts w:ascii="Times New Roman" w:eastAsia="Times New Roman" w:hAnsi="Times New Roman" w:cs="Times New Roman"/>
          <w:noProof/>
          <w:sz w:val="24"/>
        </w:rPr>
        <w:drawing>
          <wp:inline distT="0" distB="0" distL="0" distR="0" wp14:anchorId="39DE3A1E" wp14:editId="1D685DDA">
            <wp:extent cx="3529965" cy="3295650"/>
            <wp:effectExtent l="0" t="0" r="0" b="0"/>
            <wp:docPr id="2" name="図 2" descr="https://gyazo.com/8001b122ba00bd48e545950d32482c96/thumb/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yazo.com/8001b122ba00bd48e545950d32482c96/thumb/1000"/>
                    <pic:cNvPicPr>
                      <a:picLocks noChangeAspect="1" noChangeArrowheads="1"/>
                    </pic:cNvPicPr>
                  </pic:nvPicPr>
                  <pic:blipFill rotWithShape="1">
                    <a:blip r:embed="rId7">
                      <a:extLst>
                        <a:ext uri="{28A0092B-C50C-407E-A947-70E740481C1C}">
                          <a14:useLocalDpi xmlns:a14="http://schemas.microsoft.com/office/drawing/2010/main" val="0"/>
                        </a:ext>
                      </a:extLst>
                    </a:blip>
                    <a:srcRect t="10726" b="19253"/>
                    <a:stretch/>
                  </pic:blipFill>
                  <pic:spPr bwMode="auto">
                    <a:xfrm>
                      <a:off x="0" y="0"/>
                      <a:ext cx="3529965" cy="3295650"/>
                    </a:xfrm>
                    <a:prstGeom prst="rect">
                      <a:avLst/>
                    </a:prstGeom>
                    <a:noFill/>
                    <a:ln>
                      <a:noFill/>
                    </a:ln>
                    <a:extLst>
                      <a:ext uri="{53640926-AAD7-44D8-BBD7-CCE9431645EC}">
                        <a14:shadowObscured xmlns:a14="http://schemas.microsoft.com/office/drawing/2010/main"/>
                      </a:ext>
                    </a:extLst>
                  </pic:spPr>
                </pic:pic>
              </a:graphicData>
            </a:graphic>
          </wp:inline>
        </w:drawing>
      </w:r>
    </w:p>
    <w:p w14:paraId="19D66BAD" w14:textId="77777777" w:rsidR="00DB4F52" w:rsidRDefault="00DB4F52" w:rsidP="00C427EE">
      <w:pPr>
        <w:pStyle w:val="a0"/>
        <w:ind w:firstLine="180"/>
      </w:pPr>
    </w:p>
    <w:p w14:paraId="51ED88EA" w14:textId="77777777" w:rsidR="00AA5867" w:rsidRPr="00AA5867" w:rsidRDefault="00AA5867" w:rsidP="00AA5867">
      <w:pPr>
        <w:spacing w:after="0"/>
        <w:rPr>
          <w:rFonts w:ascii="Times New Roman" w:eastAsia="Times New Roman" w:hAnsi="Times New Roman" w:cs="Times New Roman"/>
          <w:sz w:val="24"/>
        </w:rPr>
      </w:pPr>
      <w:r w:rsidRPr="00AA5867">
        <w:rPr>
          <w:rFonts w:ascii="Times New Roman" w:eastAsia="Times New Roman" w:hAnsi="Times New Roman" w:cs="Times New Roman"/>
          <w:noProof/>
          <w:sz w:val="24"/>
        </w:rPr>
        <w:drawing>
          <wp:inline distT="0" distB="0" distL="0" distR="0" wp14:anchorId="47E53C93" wp14:editId="4051BF13">
            <wp:extent cx="3120000" cy="2340000"/>
            <wp:effectExtent l="0" t="0" r="0" b="0"/>
            <wp:docPr id="3" name="図 3" descr="ya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az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0000" cy="2340000"/>
                    </a:xfrm>
                    <a:prstGeom prst="rect">
                      <a:avLst/>
                    </a:prstGeom>
                    <a:noFill/>
                    <a:ln>
                      <a:noFill/>
                    </a:ln>
                  </pic:spPr>
                </pic:pic>
              </a:graphicData>
            </a:graphic>
          </wp:inline>
        </w:drawing>
      </w:r>
      <w:r w:rsidRPr="00AA5867">
        <w:rPr>
          <w:rFonts w:ascii="Times New Roman" w:eastAsia="Times New Roman" w:hAnsi="Times New Roman" w:cs="Times New Roman"/>
          <w:noProof/>
          <w:sz w:val="24"/>
        </w:rPr>
        <w:drawing>
          <wp:inline distT="0" distB="0" distL="0" distR="0" wp14:anchorId="1B1C166B" wp14:editId="1F94CA89">
            <wp:extent cx="3120070" cy="2340000"/>
            <wp:effectExtent l="0" t="0" r="0" b="0"/>
            <wp:docPr id="4" name="図 4" descr="ya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az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0070" cy="2340000"/>
                    </a:xfrm>
                    <a:prstGeom prst="rect">
                      <a:avLst/>
                    </a:prstGeom>
                    <a:noFill/>
                    <a:ln>
                      <a:noFill/>
                    </a:ln>
                  </pic:spPr>
                </pic:pic>
              </a:graphicData>
            </a:graphic>
          </wp:inline>
        </w:drawing>
      </w:r>
    </w:p>
    <w:p w14:paraId="20AA5446" w14:textId="77777777" w:rsidR="00AA5867" w:rsidRPr="00C427EE" w:rsidRDefault="00AA5867" w:rsidP="00DB4F52">
      <w:pPr>
        <w:pStyle w:val="a0"/>
        <w:ind w:firstLineChars="0" w:firstLine="0"/>
      </w:pPr>
    </w:p>
    <w:p w14:paraId="416FBE0C" w14:textId="77777777" w:rsidR="00521EED" w:rsidRDefault="002D6505">
      <w:pPr>
        <w:pStyle w:val="FirstParagraph"/>
        <w:ind w:firstLine="180"/>
      </w:pPr>
      <w:r>
        <w:t>以上の考察により提案手法の果たすべき小目標を以下のように設定した。</w:t>
      </w:r>
    </w:p>
    <w:p w14:paraId="76DAAA2C" w14:textId="77777777" w:rsidR="00DB4F52" w:rsidRDefault="002D6505">
      <w:pPr>
        <w:pStyle w:val="a0"/>
        <w:ind w:firstLine="180"/>
        <w:rPr>
          <w:rFonts w:hint="eastAsia"/>
        </w:rPr>
      </w:pPr>
      <w:r>
        <w:t>-</w:t>
      </w:r>
      <w:r>
        <w:t>（</w:t>
      </w:r>
      <w:r>
        <w:t>P1</w:t>
      </w:r>
      <w:r w:rsidR="00DB4F52">
        <w:rPr>
          <w:rFonts w:hint="eastAsia"/>
        </w:rPr>
        <w:t>）</w:t>
      </w:r>
      <w:r>
        <w:t xml:space="preserve"> </w:t>
      </w:r>
      <w:r>
        <w:t>小説のどの部分を読んでいても、人物相関図によってネタバレを起こさないこと</w:t>
      </w:r>
    </w:p>
    <w:p w14:paraId="3DBF55B1" w14:textId="77777777" w:rsidR="00DB4F52" w:rsidRDefault="002D6505">
      <w:pPr>
        <w:pStyle w:val="a0"/>
        <w:ind w:firstLine="180"/>
        <w:rPr>
          <w:rFonts w:hint="eastAsia"/>
        </w:rPr>
      </w:pPr>
      <w:r>
        <w:t>-</w:t>
      </w:r>
      <w:r>
        <w:t>（</w:t>
      </w:r>
      <w:r>
        <w:t>P2</w:t>
      </w:r>
      <w:r w:rsidR="00DB4F52">
        <w:rPr>
          <w:rFonts w:hint="eastAsia"/>
        </w:rPr>
        <w:t>）</w:t>
      </w:r>
      <w:r>
        <w:t xml:space="preserve"> </w:t>
      </w:r>
      <w:r w:rsidR="00DB4F52">
        <w:t>小説内の</w:t>
      </w:r>
      <w:r w:rsidR="00DB4F52">
        <w:rPr>
          <w:rFonts w:hint="eastAsia"/>
        </w:rPr>
        <w:t>長文でのみ表される</w:t>
      </w:r>
      <w:r w:rsidR="00DB4F52">
        <w:t>人間関係を</w:t>
      </w:r>
      <w:r w:rsidR="00DB4F52">
        <w:rPr>
          <w:rFonts w:hint="eastAsia"/>
        </w:rPr>
        <w:t>取扱い</w:t>
      </w:r>
      <w:r>
        <w:t>、ユーザーがそれを確認できること</w:t>
      </w:r>
      <w:r>
        <w:t xml:space="preserve"> </w:t>
      </w:r>
    </w:p>
    <w:p w14:paraId="70473CF1" w14:textId="77777777" w:rsidR="00521EED" w:rsidRDefault="002D6505">
      <w:pPr>
        <w:pStyle w:val="a0"/>
        <w:ind w:firstLine="180"/>
      </w:pPr>
      <w:r>
        <w:t>-</w:t>
      </w:r>
      <w:r>
        <w:t>（</w:t>
      </w:r>
      <w:r>
        <w:t>P3</w:t>
      </w:r>
      <w:r w:rsidR="00DB4F52">
        <w:rPr>
          <w:rFonts w:hint="eastAsia"/>
        </w:rPr>
        <w:t>）</w:t>
      </w:r>
      <w:r>
        <w:t xml:space="preserve"> </w:t>
      </w:r>
      <w:r>
        <w:t>入力した情報をもとに人物相関図を自動でレイアウトしてくれること</w:t>
      </w:r>
    </w:p>
    <w:p w14:paraId="77F9DAFD" w14:textId="77777777" w:rsidR="00521EED" w:rsidRDefault="002D6505">
      <w:pPr>
        <w:pStyle w:val="2"/>
        <w:spacing w:before="132" w:after="132"/>
      </w:pPr>
      <w:bookmarkStart w:id="12" w:name="提案手法の概要"/>
      <w:bookmarkEnd w:id="11"/>
      <w:r>
        <w:t>提案手法の概要</w:t>
      </w:r>
    </w:p>
    <w:p w14:paraId="47531C69" w14:textId="77777777" w:rsidR="00521EED" w:rsidRDefault="002D6505">
      <w:pPr>
        <w:pStyle w:val="FirstParagraph"/>
        <w:ind w:firstLine="180"/>
      </w:pPr>
      <w:r>
        <w:t>3.1</w:t>
      </w:r>
      <w:r>
        <w:t>で設定した小目標をもとに提案手法の概要を紹介する。</w:t>
      </w:r>
    </w:p>
    <w:p w14:paraId="5A75D5C3" w14:textId="77777777" w:rsidR="00521EED" w:rsidRDefault="002D6505">
      <w:pPr>
        <w:pStyle w:val="a0"/>
        <w:ind w:firstLine="180"/>
      </w:pPr>
      <w:r>
        <w:t>(P1)</w:t>
      </w:r>
      <w:r>
        <w:t>の実現のために本研究では</w:t>
      </w:r>
      <w:r>
        <w:rPr>
          <w:b/>
          <w:bCs/>
        </w:rPr>
        <w:t>読書の進捗状況に応じて変化する人物相関図</w:t>
      </w:r>
      <w:r>
        <w:t>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w:t>
      </w:r>
      <w:r>
        <w:t>い可視化を実現する。</w:t>
      </w:r>
    </w:p>
    <w:p w14:paraId="75969013" w14:textId="77777777" w:rsidR="00521EED" w:rsidRDefault="002D6505">
      <w:pPr>
        <w:pStyle w:val="a0"/>
        <w:ind w:firstLine="180"/>
      </w:pPr>
      <w:r>
        <w:t>(P2)</w:t>
      </w:r>
      <w:r>
        <w:t>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14:paraId="2C221ADF" w14:textId="77777777" w:rsidR="00521EED" w:rsidRDefault="002D6505">
      <w:pPr>
        <w:pStyle w:val="a0"/>
        <w:ind w:firstLine="180"/>
      </w:pPr>
      <w:r>
        <w:lastRenderedPageBreak/>
        <w:t>(P3)</w:t>
      </w:r>
      <w:r>
        <w:t>の実現のために人物相関図の自動レイアウトを行った。レイアウトに必要な情報は現在までのページに出てきた登場人物と関係のリストである。それらの情報をもとに</w:t>
      </w:r>
      <w:r>
        <w:rPr>
          <w:b/>
          <w:bCs/>
        </w:rPr>
        <w:t>人物相関図</w:t>
      </w:r>
      <w:r>
        <w:t>と</w:t>
      </w:r>
      <w:r>
        <w:rPr>
          <w:b/>
          <w:bCs/>
        </w:rPr>
        <w:t>人物相関表</w:t>
      </w:r>
      <w:r>
        <w:t>という２種類の表示を行</w:t>
      </w:r>
      <w:r>
        <w:t>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14:paraId="336D9B21" w14:textId="77777777" w:rsidR="00521EED" w:rsidRDefault="002D6505">
      <w:pPr>
        <w:pStyle w:val="a0"/>
        <w:ind w:firstLine="180"/>
      </w:pPr>
      <w:r>
        <w:t>加えて本研究では</w:t>
      </w:r>
      <w:r>
        <w:rPr>
          <w:b/>
          <w:bCs/>
        </w:rPr>
        <w:t>読書体験を共有するために、提案手法では登場人物や関係の情報を共有する</w:t>
      </w:r>
      <w:r>
        <w:t>。そもそも登場人物のリストなどの読書に必要な情報は誰にとっても共通である。その情報を共有することで、新たに読む人は入力する手間を削減することができる。ま</w:t>
      </w:r>
      <w:r>
        <w:t>た、登場人物の間の関係は人によって受け取り方が異なることもあり、そこが議論の中心になることもある。</w:t>
      </w:r>
      <w:r>
        <w:t xml:space="preserve"> </w:t>
      </w:r>
      <w:r>
        <w:t>したがって関係を共有することで自身の細かい解釈についても人に伝えることができる。以上が提案手法の概要である。次の章では手法をもとにシステムの設計を行う。</w:t>
      </w:r>
    </w:p>
    <w:p w14:paraId="0EE50AB9" w14:textId="604E75DA" w:rsidR="00521EED" w:rsidRDefault="002D6505">
      <w:pPr>
        <w:pStyle w:val="2"/>
        <w:spacing w:before="132" w:after="132"/>
      </w:pPr>
      <w:bookmarkStart w:id="13" w:name="ユースケース"/>
      <w:bookmarkEnd w:id="12"/>
      <w:r>
        <w:t>ユースケース</w:t>
      </w:r>
      <w:bookmarkStart w:id="14" w:name="_GoBack"/>
      <w:bookmarkEnd w:id="14"/>
    </w:p>
    <w:p w14:paraId="03D9047F" w14:textId="77777777" w:rsidR="00521EED" w:rsidRDefault="002D6505">
      <w:pPr>
        <w:pStyle w:val="FirstParagraph"/>
        <w:ind w:firstLine="180"/>
      </w:pPr>
      <w:r>
        <w:t>具体的なシステムの使用方法について考えるために、以下のようなユースケースを設定した。</w:t>
      </w:r>
    </w:p>
    <w:p w14:paraId="378E32D6" w14:textId="77777777" w:rsidR="00521EED" w:rsidRDefault="00521CDB">
      <w:pPr>
        <w:pStyle w:val="a0"/>
        <w:ind w:firstLine="180"/>
      </w:pPr>
      <w:r>
        <w:t>大学生の</w:t>
      </w:r>
      <w:r>
        <w:rPr>
          <w:rFonts w:hint="eastAsia"/>
        </w:rPr>
        <w:t>桃</w:t>
      </w:r>
      <w:r w:rsidR="002D6505">
        <w:t>子さんは</w:t>
      </w:r>
      <w:r>
        <w:rPr>
          <w:rFonts w:hint="eastAsia"/>
        </w:rPr>
        <w:t>授業で読書の重要性を説かれ、教養を深めるために読書をすることにした。また今まで読んだことのある小説は主に日本の娯楽小説だったため、外国文学を読むことにした。そこで読む本に迷ったため、友人であり読書家である桜さんにおすすめの本を聞くと、</w:t>
      </w:r>
      <w:r w:rsidR="002D6505">
        <w:t>イワン</w:t>
      </w:r>
      <w:r w:rsidR="002D6505">
        <w:t xml:space="preserve"> </w:t>
      </w:r>
      <w:r>
        <w:t>ツルゲーネフの「はつ恋」を</w:t>
      </w:r>
      <w:r>
        <w:rPr>
          <w:rFonts w:hint="eastAsia"/>
        </w:rPr>
        <w:t>勧められた</w:t>
      </w:r>
      <w:r w:rsidR="002D6505">
        <w:t>。</w:t>
      </w:r>
      <w:r>
        <w:rPr>
          <w:rFonts w:hint="eastAsia"/>
        </w:rPr>
        <w:t>桃子さんは</w:t>
      </w:r>
      <w:r w:rsidR="00A725F2">
        <w:rPr>
          <w:rFonts w:hint="eastAsia"/>
        </w:rPr>
        <w:t>「はつ恋」を読み始めたが、</w:t>
      </w:r>
      <w:r w:rsidR="00F14A00">
        <w:rPr>
          <w:rFonts w:hint="eastAsia"/>
        </w:rPr>
        <w:t>登場人物の名前が覚えきれず中々読み進めることができない。</w:t>
      </w:r>
      <w:r w:rsidR="00F02B88">
        <w:rPr>
          <w:rFonts w:hint="eastAsia"/>
        </w:rPr>
        <w:t>その時以前紹介された読書</w:t>
      </w:r>
      <w:r w:rsidR="002D6505">
        <w:t>シス</w:t>
      </w:r>
      <w:r w:rsidR="00F02B88">
        <w:t>テム</w:t>
      </w:r>
      <w:r w:rsidR="00FA511C" w:rsidRPr="00FA511C">
        <w:rPr>
          <w:rFonts w:asciiTheme="majorHAnsi" w:eastAsiaTheme="majorEastAsia" w:hAnsiTheme="majorHAnsi"/>
          <w:b/>
        </w:rPr>
        <w:t>ReadAozora</w:t>
      </w:r>
      <w:r w:rsidR="00F02B88">
        <w:t>を</w:t>
      </w:r>
      <w:r w:rsidR="00F02B88">
        <w:rPr>
          <w:rFonts w:hint="eastAsia"/>
        </w:rPr>
        <w:t>思い出し、システムを使って読書をすることにした。</w:t>
      </w:r>
      <w:r w:rsidR="002D6505">
        <w:t>まず、</w:t>
      </w:r>
      <w:r w:rsidR="002D6505">
        <w:t>システム上で「はつ恋」を読めるようにした。</w:t>
      </w:r>
    </w:p>
    <w:p w14:paraId="65410625" w14:textId="77777777" w:rsidR="00521EED" w:rsidRDefault="00A6797B">
      <w:pPr>
        <w:pStyle w:val="a0"/>
        <w:ind w:firstLine="180"/>
      </w:pPr>
      <w:r>
        <w:rPr>
          <w:rFonts w:hint="eastAsia"/>
        </w:rPr>
        <w:t>桃子</w:t>
      </w:r>
      <w:r w:rsidR="002D6505">
        <w:t>さんは読み進めると</w:t>
      </w:r>
      <w:r w:rsidR="002D6505">
        <w:t>1</w:t>
      </w:r>
      <w:r w:rsidR="002D6505">
        <w:t>ページ目で</w:t>
      </w:r>
      <w:r w:rsidR="002D6505">
        <w:t>3</w:t>
      </w:r>
      <w:r w:rsidR="002D6505">
        <w:t>人のおじいさんが出てくることに気づいた。それらの人物を登場人物に追加した</w:t>
      </w:r>
      <w:r w:rsidR="00D532B6">
        <w:t>いので、登場人物の候補をシステムに提示させた。その結果</w:t>
      </w:r>
      <w:r w:rsidR="00D532B6">
        <w:rPr>
          <w:rFonts w:hint="eastAsia"/>
        </w:rPr>
        <w:t>「</w:t>
      </w:r>
      <w:r w:rsidR="00DC6EEA">
        <w:rPr>
          <w:rFonts w:hint="eastAsia"/>
        </w:rPr>
        <w:t>主人、</w:t>
      </w:r>
      <w:r w:rsidR="00DC6EEA" w:rsidRPr="00DC6EEA">
        <w:rPr>
          <w:rFonts w:hint="eastAsia"/>
        </w:rPr>
        <w:t>セルゲイ・ニコラーエヴィチ</w:t>
      </w:r>
      <w:r w:rsidR="00DC6EEA">
        <w:rPr>
          <w:rFonts w:hint="eastAsia"/>
        </w:rPr>
        <w:t>、</w:t>
      </w:r>
      <w:r w:rsidR="00DC6EEA" w:rsidRPr="00DC6EEA">
        <w:rPr>
          <w:rFonts w:hint="eastAsia"/>
        </w:rPr>
        <w:t>ヴラジーミル・ペトローヴィチ</w:t>
      </w:r>
      <w:r w:rsidR="00DC6EEA">
        <w:rPr>
          <w:rFonts w:hint="eastAsia"/>
        </w:rPr>
        <w:t>、</w:t>
      </w:r>
      <w:r w:rsidR="00DC6EEA" w:rsidRPr="00DC6EEA">
        <w:rPr>
          <w:rFonts w:hint="eastAsia"/>
        </w:rPr>
        <w:t>イヴァーノヴナ</w:t>
      </w:r>
      <w:r w:rsidR="00D532B6">
        <w:rPr>
          <w:rFonts w:hint="eastAsia"/>
        </w:rPr>
        <w:t>」</w:t>
      </w:r>
      <w:r w:rsidR="002D6505">
        <w:t>が</w:t>
      </w:r>
      <w:r w:rsidR="00DC6EEA">
        <w:rPr>
          <w:rFonts w:hint="eastAsia"/>
        </w:rPr>
        <w:t>候補として抽出された。これらの単語は全て登場人物を示すので、全ての単語を登場人物のリストに</w:t>
      </w:r>
      <w:r w:rsidR="002D6505">
        <w:t>追加した。そのまま読み進めると</w:t>
      </w:r>
      <w:r w:rsidR="002D6505">
        <w:t>5</w:t>
      </w:r>
      <w:r w:rsidR="002D6505">
        <w:t>ページ目に「背の高い少女」が出てきたのでその人物を追</w:t>
      </w:r>
      <w:r w:rsidR="002D6505">
        <w:t>加する。この時追加したい人物は一人だけだったので手動で追加した。加えてウラジーミル・ペトローヴィチは</w:t>
      </w:r>
      <w:r w:rsidR="002D6505">
        <w:t>6</w:t>
      </w:r>
      <w:r w:rsidR="002D6505">
        <w:t>ページ目で背の高い少女と知り合いになりたいと思っているので、その関係情報を追加する。その後</w:t>
      </w:r>
      <w:r w:rsidR="002D6505">
        <w:t xml:space="preserve"> 12</w:t>
      </w:r>
      <w:r w:rsidR="002D6505">
        <w:t>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14:paraId="0A95A172" w14:textId="77777777" w:rsidR="00521EED" w:rsidRDefault="002D6505">
      <w:pPr>
        <w:pStyle w:val="a0"/>
        <w:ind w:firstLine="180"/>
      </w:pPr>
      <w:r>
        <w:t>1</w:t>
      </w:r>
      <w:r>
        <w:t>週間後花子さんは前回読み終わったところから読書を再開することにした。しかし期</w:t>
      </w:r>
      <w:r>
        <w:t>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w:t>
      </w:r>
      <w:r w:rsidR="002D46C0">
        <w:rPr>
          <w:rFonts w:hint="eastAsia"/>
        </w:rPr>
        <w:t>ルーシンは医者であり取り巻きの中で最初に出会った人物だと</w:t>
      </w:r>
      <w:r>
        <w:t>思い出すことができた。</w:t>
      </w:r>
    </w:p>
    <w:p w14:paraId="295F4A63" w14:textId="5F01D1FF" w:rsidR="00521EED" w:rsidRDefault="0086600F">
      <w:pPr>
        <w:pStyle w:val="a0"/>
        <w:ind w:firstLine="180"/>
      </w:pPr>
      <w:r>
        <w:rPr>
          <w:rFonts w:hint="eastAsia"/>
        </w:rPr>
        <w:t>桜</w:t>
      </w:r>
      <w:r>
        <w:t>さんにそのシステムを使っていることを話すと、</w:t>
      </w:r>
      <w:r>
        <w:rPr>
          <w:rFonts w:hint="eastAsia"/>
        </w:rPr>
        <w:t>桜</w:t>
      </w:r>
      <w:r w:rsidR="002D6505">
        <w:t>さんは小説の考察をすることが</w:t>
      </w:r>
      <w:r>
        <w:t>好きなので、システムを使って考察をまとめてみることにした。先</w:t>
      </w:r>
      <w:r>
        <w:rPr>
          <w:rFonts w:hint="eastAsia"/>
        </w:rPr>
        <w:t>に桃</w:t>
      </w:r>
      <w:r>
        <w:t>子さんが登場人物の情報を加えてくれていたので、</w:t>
      </w:r>
      <w:r>
        <w:rPr>
          <w:rFonts w:hint="eastAsia"/>
        </w:rPr>
        <w:t>桜</w:t>
      </w:r>
      <w:r w:rsidR="002D6505">
        <w:t>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w:t>
      </w:r>
      <w:r w:rsidR="00D063CA">
        <w:t>、印象に残ったシーンを気軽に見つけることができた。このように</w:t>
      </w:r>
      <w:r w:rsidR="00D063CA">
        <w:rPr>
          <w:rFonts w:hint="eastAsia"/>
        </w:rPr>
        <w:t>桃子</w:t>
      </w:r>
      <w:r w:rsidR="00D063CA">
        <w:t>さんと</w:t>
      </w:r>
      <w:r w:rsidR="00D063CA">
        <w:rPr>
          <w:rFonts w:hint="eastAsia"/>
        </w:rPr>
        <w:t>桜</w:t>
      </w:r>
      <w:r w:rsidR="002D6505">
        <w:t>さんは読書体験を楽しんだ。</w:t>
      </w:r>
    </w:p>
    <w:p w14:paraId="47B585BE" w14:textId="77777777" w:rsidR="00521EED" w:rsidRDefault="002D6505">
      <w:pPr>
        <w:pStyle w:val="2"/>
        <w:spacing w:before="132" w:after="132"/>
      </w:pPr>
      <w:bookmarkStart w:id="15" w:name="システムの要件設定"/>
      <w:bookmarkEnd w:id="13"/>
      <w:r>
        <w:t>システムの要件設定</w:t>
      </w:r>
    </w:p>
    <w:p w14:paraId="19D89255" w14:textId="77777777" w:rsidR="00521EED" w:rsidRDefault="002D6505">
      <w:pPr>
        <w:pStyle w:val="FirstParagraph"/>
        <w:ind w:firstLine="180"/>
      </w:pPr>
      <w:r>
        <w:t>ユースケースの</w:t>
      </w:r>
      <w:r>
        <w:t>内容からシステムの要件を以下のように定義した。</w:t>
      </w:r>
    </w:p>
    <w:p w14:paraId="24728539" w14:textId="77777777" w:rsidR="00521EED" w:rsidRDefault="002D6505">
      <w:pPr>
        <w:pStyle w:val="a0"/>
        <w:ind w:firstLine="180"/>
      </w:pPr>
      <w:r>
        <w:t xml:space="preserve">(N1) </w:t>
      </w:r>
      <w:r>
        <w:t>システムの上で読書ができること</w:t>
      </w:r>
    </w:p>
    <w:p w14:paraId="586D93FA" w14:textId="77777777" w:rsidR="00521EED" w:rsidRDefault="002D6505">
      <w:pPr>
        <w:pStyle w:val="a0"/>
        <w:ind w:firstLine="180"/>
      </w:pPr>
      <w:r>
        <w:t xml:space="preserve">(N2) </w:t>
      </w:r>
      <w:r>
        <w:t>小説に関する重要な情報を手軽に追加できること</w:t>
      </w:r>
    </w:p>
    <w:p w14:paraId="7ED2C777" w14:textId="77777777" w:rsidR="00521EED" w:rsidRDefault="002D6505">
      <w:pPr>
        <w:pStyle w:val="a0"/>
        <w:ind w:firstLine="180"/>
      </w:pPr>
      <w:r>
        <w:t xml:space="preserve">(N3) </w:t>
      </w:r>
      <w:r>
        <w:t>情報を後から編集できること</w:t>
      </w:r>
    </w:p>
    <w:p w14:paraId="773B24C7" w14:textId="77777777" w:rsidR="00521EED" w:rsidRDefault="002D6505">
      <w:pPr>
        <w:pStyle w:val="a0"/>
        <w:ind w:firstLine="180"/>
      </w:pPr>
      <w:r>
        <w:t xml:space="preserve">(N4) </w:t>
      </w:r>
      <w:r>
        <w:t>小説の進行度に合わせて関係図を表示すること</w:t>
      </w:r>
    </w:p>
    <w:p w14:paraId="32FECC92" w14:textId="77777777" w:rsidR="00521EED" w:rsidRDefault="002D6505">
      <w:pPr>
        <w:pStyle w:val="a0"/>
        <w:ind w:firstLine="180"/>
      </w:pPr>
      <w:r>
        <w:t>これらの要件を詳しく順番に確認していく。</w:t>
      </w:r>
    </w:p>
    <w:p w14:paraId="73FAD4A1" w14:textId="77777777" w:rsidR="00521EED" w:rsidRDefault="002D6505">
      <w:pPr>
        <w:pStyle w:val="3"/>
        <w:spacing w:before="132" w:after="132"/>
      </w:pPr>
      <w:bookmarkStart w:id="16" w:name="システムの上で読書ができること"/>
      <w:r>
        <w:t>システムの上で読書ができること</w:t>
      </w:r>
    </w:p>
    <w:p w14:paraId="78BC0B49" w14:textId="77777777" w:rsidR="00521EED" w:rsidRDefault="002D6505">
      <w:pPr>
        <w:pStyle w:val="FirstParagraph"/>
        <w:ind w:firstLine="180"/>
      </w:pPr>
      <w:r>
        <w:t>この要件を設定した理由は主に２点存在する。</w:t>
      </w:r>
      <w:r>
        <w:t>1</w:t>
      </w:r>
      <w:r>
        <w:t>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w:t>
      </w:r>
      <w:r>
        <w:t>(N2)</w:t>
      </w:r>
      <w:r>
        <w:t>で定義した、情報の追加にかかる負担を削減するためである。読書の進度に合わせた可視化を行う上で「現在どこのページを読んでいるのか」や「登場人物や関係性がど</w:t>
      </w:r>
      <w:r>
        <w:t>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p w14:paraId="6109F7D0" w14:textId="77777777" w:rsidR="00521EED" w:rsidRDefault="002D6505">
      <w:pPr>
        <w:pStyle w:val="3"/>
        <w:spacing w:before="132" w:after="132"/>
      </w:pPr>
      <w:bookmarkStart w:id="17" w:name="小説に関する重要な情報を手軽に追加できること"/>
      <w:bookmarkEnd w:id="16"/>
      <w:r>
        <w:lastRenderedPageBreak/>
        <w:t>小説に関する重要な情報を手軽に追加できること</w:t>
      </w:r>
    </w:p>
    <w:p w14:paraId="5674CFFC" w14:textId="77777777" w:rsidR="00521EED" w:rsidRDefault="002D6505">
      <w:pPr>
        <w:pStyle w:val="FirstParagraph"/>
        <w:ind w:firstLine="180"/>
      </w:pPr>
      <w:r>
        <w:t>２章において、小説における登場人物や関係性の認識は非常に曖昧であり機械による自</w:t>
      </w:r>
      <w:r>
        <w:t>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
          <w:bCs/>
        </w:rPr>
        <w:t>小説の本文から情報を自動抽出する</w:t>
      </w:r>
      <w:r>
        <w:t>機能と</w:t>
      </w:r>
      <w:r>
        <w:rPr>
          <w:b/>
          <w:bCs/>
        </w:rPr>
        <w:t>人間による情報追加を可能にする</w:t>
      </w:r>
      <w:r>
        <w:t>機能の２つの機能が必要である。この機能を実装する上で最も重視すべき事項はこの機能がユーザーによって使いやすい機能であるかという点である。本研究の目的は</w:t>
      </w:r>
      <w:r>
        <w:rPr>
          <w:b/>
          <w:bCs/>
        </w:rPr>
        <w:t>読書を円滑にする</w:t>
      </w:r>
      <w:r>
        <w:t>ことであるため、情報の追加に手間取り読書を停滞させることは本意ではない。そのためなるべく少</w:t>
      </w:r>
      <w:r>
        <w:t>ない手順で情報を追加できるように機能の詳細を決定していく。</w:t>
      </w:r>
    </w:p>
    <w:p w14:paraId="5A5BE630" w14:textId="77777777" w:rsidR="00521EED" w:rsidRDefault="002D6505">
      <w:pPr>
        <w:pStyle w:val="3"/>
        <w:spacing w:before="132" w:after="132"/>
      </w:pPr>
      <w:bookmarkStart w:id="18" w:name="情報を後から編集できること"/>
      <w:bookmarkEnd w:id="17"/>
      <w:r>
        <w:t>情報を後から編集できること</w:t>
      </w:r>
    </w:p>
    <w:p w14:paraId="129AB202" w14:textId="77777777" w:rsidR="00521EED" w:rsidRDefault="002D6505">
      <w:pPr>
        <w:pStyle w:val="FirstParagraph"/>
        <w:ind w:firstLine="180"/>
      </w:pPr>
      <w:r>
        <w:t>この機能は</w:t>
      </w:r>
      <w:r w:rsidR="004D0BAB">
        <w:rPr>
          <w:rFonts w:hint="eastAsia"/>
          <w:b/>
          <w:bCs/>
        </w:rPr>
        <w:t>誤った</w:t>
      </w:r>
      <w:r>
        <w:rPr>
          <w:b/>
          <w:bCs/>
        </w:rPr>
        <w:t>情報を入力した</w:t>
      </w:r>
      <w:r>
        <w:t>とき、</w:t>
      </w:r>
      <w:r>
        <w:rPr>
          <w:b/>
          <w:bCs/>
        </w:rPr>
        <w:t>機械による自動抽出にミスが存在した</w:t>
      </w:r>
      <w:r>
        <w:t>とき、</w:t>
      </w:r>
      <w:r w:rsidR="00876F2D">
        <w:rPr>
          <w:b/>
          <w:bCs/>
        </w:rPr>
        <w:t>読書が進むうちに</w:t>
      </w:r>
      <w:r w:rsidR="00876F2D">
        <w:rPr>
          <w:rFonts w:hint="eastAsia"/>
          <w:b/>
          <w:bCs/>
        </w:rPr>
        <w:t>状況</w:t>
      </w:r>
      <w:r>
        <w:rPr>
          <w:b/>
          <w:bCs/>
        </w:rPr>
        <w:t>が変化した</w:t>
      </w:r>
      <w:r>
        <w:t>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w:t>
      </w:r>
      <w:r>
        <w:t>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
          <w:bCs/>
        </w:rPr>
        <w:t>情報を後から修正できること</w:t>
      </w:r>
      <w:r>
        <w:t>をシステムの要件として設定した。その要件を達成するためにも、情報を追加するときと同様にユーザーが情報を修正しや</w:t>
      </w:r>
      <w:r>
        <w:t>すいような画面の配置、機能の設計が重要である。</w:t>
      </w:r>
    </w:p>
    <w:p w14:paraId="53AB9FC9" w14:textId="77777777" w:rsidR="00521EED" w:rsidRDefault="00A56ADE">
      <w:pPr>
        <w:pStyle w:val="3"/>
        <w:spacing w:before="132" w:after="132"/>
      </w:pPr>
      <w:bookmarkStart w:id="19" w:name="小説の進行度に合わせて関係図を表示すること"/>
      <w:bookmarkEnd w:id="18"/>
      <w:r>
        <w:t>小説の進行度に合わせて</w:t>
      </w:r>
      <w:r>
        <w:rPr>
          <w:rFonts w:hint="eastAsia"/>
        </w:rPr>
        <w:t>人物相関図</w:t>
      </w:r>
      <w:r w:rsidR="002D6505">
        <w:t>を表示すること</w:t>
      </w:r>
    </w:p>
    <w:p w14:paraId="7A1DD089" w14:textId="77777777" w:rsidR="00521EED" w:rsidRDefault="002D6505">
      <w:pPr>
        <w:pStyle w:val="FirstParagraph"/>
        <w:ind w:firstLine="180"/>
      </w:pPr>
      <w:r>
        <w:t>この要件は（</w:t>
      </w:r>
      <w:r>
        <w:t>P1)</w:t>
      </w:r>
      <w:r>
        <w:t>と</w:t>
      </w:r>
      <w:r>
        <w:t>(P3)</w:t>
      </w:r>
      <w:r>
        <w:t>を達成するために非常に重要であり、この４つの中で最も大切な要件である。この節では可視化において対象となるデータと想定される動作や動機について考える。今回可視化に使用データは</w:t>
      </w:r>
      <w:r>
        <w:rPr>
          <w:b/>
          <w:bCs/>
        </w:rPr>
        <w:t>小説の本文</w:t>
      </w:r>
      <w:r>
        <w:t>と</w:t>
      </w:r>
      <w:r>
        <w:rPr>
          <w:b/>
          <w:bCs/>
        </w:rPr>
        <w:t>登場人物のリスト</w:t>
      </w:r>
      <w:r>
        <w:t>と</w:t>
      </w:r>
      <w:r>
        <w:rPr>
          <w:b/>
          <w:bCs/>
        </w:rPr>
        <w:t>人物関係のリスト</w:t>
      </w:r>
      <w:r>
        <w:t>と</w:t>
      </w:r>
      <w:r>
        <w:rPr>
          <w:b/>
          <w:bCs/>
        </w:rPr>
        <w:t>人物間の関係のリスト</w:t>
      </w:r>
      <w:r>
        <w:t>と</w:t>
      </w:r>
      <w:r>
        <w:rPr>
          <w:b/>
          <w:bCs/>
        </w:rPr>
        <w:t>登場人物のページごとの出現回数</w:t>
      </w:r>
      <w:r>
        <w:t>である。登場人物は</w:t>
      </w:r>
      <w:r>
        <w:rPr>
          <w:b/>
          <w:bCs/>
        </w:rPr>
        <w:t>名前</w:t>
      </w:r>
      <w:r>
        <w:t>という属性をもち、人物間の関係は</w:t>
      </w:r>
      <w:r>
        <w:rPr>
          <w:b/>
          <w:bCs/>
        </w:rPr>
        <w:t>誰から</w:t>
      </w:r>
      <w:r>
        <w:t>、</w:t>
      </w:r>
      <w:r>
        <w:rPr>
          <w:b/>
          <w:bCs/>
        </w:rPr>
        <w:t>誰への</w:t>
      </w:r>
      <w:r>
        <w:t>、</w:t>
      </w:r>
      <w:r>
        <w:rPr>
          <w:b/>
          <w:bCs/>
        </w:rPr>
        <w:t>どんな関係</w:t>
      </w:r>
      <w:r>
        <w:t>、</w:t>
      </w:r>
      <w:r>
        <w:rPr>
          <w:b/>
          <w:bCs/>
        </w:rPr>
        <w:t>好感度の値</w:t>
      </w:r>
      <w:r>
        <w:t>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Pr>
          <w:b/>
          <w:bCs/>
        </w:rPr>
        <w:t>機械によって抽出された単語の一覧</w:t>
      </w:r>
      <w:r>
        <w:t>と</w:t>
      </w:r>
      <w:r>
        <w:rPr>
          <w:b/>
          <w:bCs/>
        </w:rPr>
        <w:t>それらの単語が文中のどこに出てきたのかの表示</w:t>
      </w:r>
      <w:r>
        <w:t>が必要である。内容を思い出すときや二人で感想を話すときには</w:t>
      </w:r>
      <w:r>
        <w:rPr>
          <w:b/>
          <w:bCs/>
        </w:rPr>
        <w:t>関係の全体像を確認できること</w:t>
      </w:r>
      <w:r>
        <w:t>、</w:t>
      </w:r>
      <w:r>
        <w:rPr>
          <w:b/>
          <w:bCs/>
        </w:rPr>
        <w:t>人物と人物の間の関係が確認できること</w:t>
      </w:r>
      <w:r>
        <w:t>、</w:t>
      </w:r>
      <w:r>
        <w:rPr>
          <w:b/>
          <w:bCs/>
        </w:rPr>
        <w:t>1</w:t>
      </w:r>
      <w:r>
        <w:rPr>
          <w:b/>
          <w:bCs/>
        </w:rPr>
        <w:t>番重要な人物を見つけられること</w:t>
      </w:r>
      <w:r>
        <w:t>、</w:t>
      </w:r>
      <w:r>
        <w:rPr>
          <w:b/>
          <w:bCs/>
        </w:rPr>
        <w:t>時系列によって変化する関係図が眺められる</w:t>
      </w:r>
      <w:r>
        <w:t>などがあげられる。特定の人物を思い出すときにはその人に関する情報を収集するために</w:t>
      </w:r>
      <w:r>
        <w:rPr>
          <w:b/>
          <w:bCs/>
        </w:rPr>
        <w:t>人物を出てくる時間や関係する人物によって絞り込むことができる</w:t>
      </w:r>
      <w:r>
        <w:t>,</w:t>
      </w:r>
      <w:r>
        <w:rPr>
          <w:b/>
          <w:bCs/>
        </w:rPr>
        <w:t>特定の人物と関連する人物だけを取り出せる</w:t>
      </w:r>
      <w:r>
        <w:t>,</w:t>
      </w:r>
      <w:r>
        <w:rPr>
          <w:b/>
          <w:bCs/>
        </w:rPr>
        <w:t>特定の人物が登場するページを見つけられる</w:t>
      </w:r>
      <w:r>
        <w:t>などの絞り込み機能が必要である。情報を修正するときは</w:t>
      </w:r>
      <w:r>
        <w:t>(N3)</w:t>
      </w:r>
      <w:r>
        <w:t>に関わってくるが、</w:t>
      </w:r>
      <w:r>
        <w:rPr>
          <w:b/>
          <w:bCs/>
        </w:rPr>
        <w:t>現在の人物間の情報の一覧が確認できる</w:t>
      </w:r>
      <w:r>
        <w:t>ことが必要である。これらの細かい要件をもとに人物相関図など様</w:t>
      </w:r>
      <w:r>
        <w:t>々な可視化を実現する。</w:t>
      </w:r>
    </w:p>
    <w:p w14:paraId="64D614E6" w14:textId="77777777" w:rsidR="00521EED" w:rsidRDefault="002D6505">
      <w:pPr>
        <w:pStyle w:val="a0"/>
        <w:ind w:firstLine="180"/>
      </w:pPr>
      <w:r>
        <w:t>本章では</w:t>
      </w:r>
      <w:r w:rsidR="00A56ADE">
        <w:rPr>
          <w:rFonts w:hint="eastAsia"/>
        </w:rPr>
        <w:t>要件分析</w:t>
      </w:r>
      <w:r>
        <w:t>をもとに、小目標を設定した。加えてその小目標をもとに提案手法の概観を紹介し、ユースケースからシステムの要件を設定した。４章においては実際のシステムについて詳しく説明を行う。</w:t>
      </w:r>
    </w:p>
    <w:p w14:paraId="03ECA296" w14:textId="77777777" w:rsidR="00521EED" w:rsidRDefault="002D6505">
      <w:pPr>
        <w:pStyle w:val="1"/>
        <w:spacing w:before="132" w:after="132"/>
      </w:pPr>
      <w:bookmarkStart w:id="20" w:name="可視化システム一旦書きおわり"/>
      <w:bookmarkEnd w:id="10"/>
      <w:bookmarkEnd w:id="15"/>
      <w:bookmarkEnd w:id="19"/>
      <w:r>
        <w:t>可視化システム（一旦書きおわり）</w:t>
      </w:r>
    </w:p>
    <w:p w14:paraId="2825FE9B" w14:textId="77777777" w:rsidR="00521EED" w:rsidRDefault="002D6505">
      <w:pPr>
        <w:pStyle w:val="FirstParagraph"/>
        <w:ind w:firstLine="180"/>
      </w:pPr>
      <w:r>
        <w:t>4.1</w:t>
      </w:r>
      <w:r>
        <w:t>にて設定した要件をもとにシステムを設計した。この節では要件に沿ってシステムの説明を行う。</w:t>
      </w:r>
    </w:p>
    <w:p w14:paraId="54A536EE" w14:textId="77777777" w:rsidR="00521EED" w:rsidRDefault="002D6505">
      <w:pPr>
        <w:pStyle w:val="2"/>
        <w:spacing w:before="132" w:after="132"/>
      </w:pPr>
      <w:bookmarkStart w:id="21" w:name="n1システムの上で読書ができること"/>
      <w:r>
        <w:t>(N1)</w:t>
      </w:r>
      <w:r>
        <w:t>システムの上で読書ができること</w:t>
      </w:r>
    </w:p>
    <w:p w14:paraId="61393242" w14:textId="77777777" w:rsidR="00521EED" w:rsidRDefault="002D6505">
      <w:pPr>
        <w:pStyle w:val="FirstParagraph"/>
        <w:ind w:firstLine="180"/>
      </w:pPr>
      <w:r>
        <w:t>様々な電子書籍リーダーを参考にし、読書に必要な機能を最低限実装した。読書画面には、小説の選択機能、本文の表示、しおりなどの機能</w:t>
      </w:r>
      <w:r>
        <w:t>が実装されている。</w:t>
      </w:r>
      <w:r>
        <w:rPr>
          <w:b/>
          <w:bCs/>
        </w:rPr>
        <w:t>小説を選択</w:t>
      </w:r>
      <w:r>
        <w:t>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w:t>
      </w:r>
      <w:r>
        <w:t xml:space="preserve"> </w:t>
      </w:r>
      <w:r>
        <w:t>最初に読むときは１ページ目が、</w:t>
      </w:r>
      <w:r>
        <w:t>2</w:t>
      </w:r>
      <w:r>
        <w:t>回目以降に読む場合は前回最後に読んだページ</w:t>
      </w:r>
      <w:r>
        <w:t>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システムの上部には読書を進めるためのツールが位置している。左端のスライダーではつまみを動かして、見たいページを選択しそのページに飛ぶことができる。「</w:t>
      </w:r>
      <w:r>
        <w:t>◁</w:t>
      </w:r>
      <w:r>
        <w:t>」を押すと前のページへ、「</w:t>
      </w:r>
      <w:r>
        <w:t>▷</w:t>
      </w:r>
      <w:r>
        <w:t>」を押すと次のページへとめくることができる。次の「しおり」と書かれたボタンを押すと現在表示しているページをしおりづけできる。最後に「しおりに飛ぶ」ボタンを押</w:t>
      </w:r>
      <w:r>
        <w:t>すと、以前に追加したしおりのページを選択しそのページに飛ぶことができる。</w:t>
      </w:r>
    </w:p>
    <w:p w14:paraId="6A49FA19" w14:textId="77777777" w:rsidR="00521EED" w:rsidRDefault="002D6505">
      <w:pPr>
        <w:pStyle w:val="2"/>
        <w:spacing w:before="132" w:after="132"/>
      </w:pPr>
      <w:bookmarkStart w:id="22" w:name="n2情報の追加方法"/>
      <w:bookmarkEnd w:id="21"/>
      <w:r>
        <w:lastRenderedPageBreak/>
        <w:t>(N2)</w:t>
      </w:r>
      <w:r>
        <w:t>情報の追加方法</w:t>
      </w:r>
    </w:p>
    <w:p w14:paraId="330C6F0B" w14:textId="77777777" w:rsidR="00521EED" w:rsidRDefault="002D6505">
      <w:pPr>
        <w:pStyle w:val="FirstParagraph"/>
        <w:ind w:firstLine="180"/>
      </w:pPr>
      <w:r>
        <w:t>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p w14:paraId="7F0CCA4A" w14:textId="77777777" w:rsidR="00521EED" w:rsidRDefault="002D6505">
      <w:pPr>
        <w:pStyle w:val="3"/>
        <w:spacing w:before="132" w:after="132"/>
      </w:pPr>
      <w:bookmarkStart w:id="23" w:name="自動抽出"/>
      <w:r>
        <w:t>自動抽出</w:t>
      </w:r>
    </w:p>
    <w:p w14:paraId="28B97C29" w14:textId="77777777" w:rsidR="00521EED" w:rsidRDefault="002D6505">
      <w:pPr>
        <w:pStyle w:val="FirstParagraph"/>
        <w:ind w:firstLine="180"/>
      </w:pPr>
      <w:r>
        <w:t>自動抽出は</w:t>
      </w:r>
      <w:r>
        <w:rPr>
          <w:b/>
          <w:bCs/>
        </w:rPr>
        <w:t>自動情報抽出</w:t>
      </w:r>
      <w:r>
        <w:t>ボタンを押すことで、小説内の登場人物と人間関係の候補を自動で全て抽出することができる。抽出された情報は自動で保存され、その</w:t>
      </w:r>
      <w:r>
        <w:t>情報はシステム内で確認することができる。</w:t>
      </w:r>
    </w:p>
    <w:p w14:paraId="6EDCED5C" w14:textId="77777777" w:rsidR="00521EED" w:rsidRDefault="002D6505">
      <w:pPr>
        <w:pStyle w:val="3"/>
        <w:spacing w:before="132" w:after="132"/>
      </w:pPr>
      <w:bookmarkStart w:id="24" w:name="手動抽出"/>
      <w:bookmarkEnd w:id="23"/>
      <w:r>
        <w:t>手動抽出</w:t>
      </w:r>
    </w:p>
    <w:p w14:paraId="2C8AD2AA" w14:textId="77777777" w:rsidR="00521EED" w:rsidRDefault="002D6505">
      <w:pPr>
        <w:pStyle w:val="FirstParagraph"/>
        <w:ind w:firstLine="180"/>
      </w:pPr>
      <w:r>
        <w:t>登場人物の追加方法は主に二つである。一つ目の方法は完全に手作業で追加する方法である。</w:t>
      </w:r>
      <w:r>
        <w:t xml:space="preserve">1 </w:t>
      </w:r>
      <w:r>
        <w:t>番上の</w:t>
      </w:r>
      <w:r>
        <w:rPr>
          <w:b/>
          <w:bCs/>
        </w:rPr>
        <w:t>情報追加</w:t>
      </w:r>
      <w:r>
        <w:t>ボタンを押すと、人物を追加するか、関係を追加するか選ぶことができる。人物の追加を選ぶと、情報入力画面が出る。テキストボックスに追加したい登場人物を入力し、</w:t>
      </w:r>
      <w:r>
        <w:rPr>
          <w:b/>
          <w:bCs/>
        </w:rPr>
        <w:t>以上の人物を追加</w:t>
      </w:r>
      <w:r>
        <w:t>ボタンを押すと、入力した人物が登場人物のリストに追加される。二つ目の方法は計算機を用いて登場人物の候補を提案し、その中から人物を選んでもらう方法である。</w:t>
      </w:r>
      <w:r>
        <w:t xml:space="preserve"> </w:t>
      </w:r>
      <w:r>
        <w:rPr>
          <w:b/>
          <w:bCs/>
        </w:rPr>
        <w:t>登場人物の候補を抽出</w:t>
      </w:r>
      <w:r>
        <w:t>ボタンを押すと</w:t>
      </w:r>
      <w:r>
        <w:t>、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
          <w:bCs/>
        </w:rPr>
        <w:t>追加</w:t>
      </w:r>
      <w:r>
        <w:t>ボタンを押すとまとめて登場人物に追加される。</w:t>
      </w:r>
    </w:p>
    <w:p w14:paraId="64C0A17E" w14:textId="77777777" w:rsidR="00521EED" w:rsidRDefault="002D6505">
      <w:pPr>
        <w:pStyle w:val="a0"/>
        <w:ind w:firstLine="180"/>
      </w:pPr>
      <w:r>
        <w:t>次に関係性の追加方法について紹介する。システムの上部の</w:t>
      </w:r>
      <w:r>
        <w:rPr>
          <w:b/>
          <w:bCs/>
        </w:rPr>
        <w:t>情報追加</w:t>
      </w:r>
      <w:r>
        <w:t>ボタンを押し、</w:t>
      </w:r>
      <w:r>
        <w:rPr>
          <w:b/>
          <w:bCs/>
        </w:rPr>
        <w:t>関係性追加</w:t>
      </w:r>
      <w:r>
        <w:t>を選択すると関係性の入力フォームが出現する。そこでその関係が</w:t>
      </w:r>
      <w:r>
        <w:rPr>
          <w:b/>
          <w:bCs/>
        </w:rPr>
        <w:t>誰から</w:t>
      </w:r>
      <w:r>
        <w:t>、</w:t>
      </w:r>
      <w:r>
        <w:rPr>
          <w:b/>
          <w:bCs/>
        </w:rPr>
        <w:t>誰への</w:t>
      </w:r>
      <w:r>
        <w:t>、</w:t>
      </w:r>
      <w:r>
        <w:rPr>
          <w:b/>
          <w:bCs/>
        </w:rPr>
        <w:t>どんな関係</w:t>
      </w:r>
      <w:r>
        <w:t>で</w:t>
      </w:r>
      <w:r>
        <w:rPr>
          <w:b/>
          <w:bCs/>
        </w:rPr>
        <w:t>どのくらい好意的なのか</w:t>
      </w:r>
      <w:r>
        <w:t>を入力する。好感度は５段階評価で高い値ほど</w:t>
      </w:r>
      <w:r>
        <w:t>好感度が高いことを示す。以上の情報を入力し終わったら</w:t>
      </w:r>
      <w:r>
        <w:rPr>
          <w:b/>
          <w:bCs/>
        </w:rPr>
        <w:t>追加</w:t>
      </w:r>
      <w:r>
        <w:t>ボタンを押すことで入力した関係性はシステムに保存される。</w:t>
      </w:r>
    </w:p>
    <w:p w14:paraId="4D004187" w14:textId="77777777" w:rsidR="00521EED" w:rsidRDefault="002D6505">
      <w:pPr>
        <w:pStyle w:val="2"/>
        <w:spacing w:before="132" w:after="132"/>
      </w:pPr>
      <w:bookmarkStart w:id="25" w:name="n3-情報を後から編集できること"/>
      <w:bookmarkEnd w:id="22"/>
      <w:bookmarkEnd w:id="24"/>
      <w:r>
        <w:t xml:space="preserve">(N3) </w:t>
      </w:r>
      <w:r>
        <w:t>情報を後から編集できること</w:t>
      </w:r>
    </w:p>
    <w:p w14:paraId="1DDEC152" w14:textId="77777777" w:rsidR="00521EED" w:rsidRDefault="002D6505">
      <w:pPr>
        <w:pStyle w:val="FirstParagraph"/>
        <w:ind w:firstLine="180"/>
      </w:pPr>
      <w:r>
        <w:t>この節では既に追加した情報を修正する方法について紹介する。情報編集は</w:t>
      </w:r>
      <w:r>
        <w:rPr>
          <w:b/>
          <w:bCs/>
        </w:rPr>
        <w:t>情報編集画面</w:t>
      </w:r>
      <w:r>
        <w:t>を開くことで行うことができる。情報編集画面は</w:t>
      </w:r>
      <w:r>
        <w:rPr>
          <w:b/>
          <w:bCs/>
        </w:rPr>
        <w:t>登場人物編集表</w:t>
      </w:r>
      <w:r>
        <w:t>と</w:t>
      </w:r>
      <w:r>
        <w:rPr>
          <w:b/>
          <w:bCs/>
        </w:rPr>
        <w:t>登場人物の出現度のヒートマップ</w:t>
      </w:r>
      <w:r>
        <w:t>と</w:t>
      </w:r>
      <w:r>
        <w:rPr>
          <w:b/>
          <w:bCs/>
        </w:rPr>
        <w:t>関係編集画面</w:t>
      </w:r>
      <w:r>
        <w:t>の</w:t>
      </w:r>
      <w:r>
        <w:t>3</w:t>
      </w:r>
      <w:r>
        <w:t>つから成り立つ。登場人物の情報を編集する場合は表において変更したい部分をダブルクリックし直接書き換えることができる。しかし書き換えただけではシステムに保存された情報は変わら</w:t>
      </w:r>
      <w:r>
        <w:t>ないので右にある</w:t>
      </w:r>
      <w:r>
        <w:rPr>
          <w:b/>
          <w:bCs/>
        </w:rPr>
        <w:t>変更を保存</w:t>
      </w:r>
      <w:r>
        <w:t>ボタンを押す必要がある。加えて登場人物の左横にチェックをつけると登場人物が選択され、選択された人物はヒートマップ上に表示される。右の</w:t>
      </w:r>
      <w:r>
        <w:rPr>
          <w:b/>
          <w:bCs/>
        </w:rPr>
        <w:t>消去</w:t>
      </w:r>
      <w:r>
        <w:t>ボタンを押すとチェック付きの人物をまとめて消去することができる。これは関係編集画面も同様に操作することができる。</w:t>
      </w:r>
      <w:r>
        <w:t xml:space="preserve"> </w:t>
      </w:r>
      <w:r>
        <w:t>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w:t>
      </w:r>
      <w:r>
        <w:t>出現回数」を表していて、正確な出現回数を確認することができる。加えて各セルをクリックするとそのセルの表すページへ飛ぶことができる。</w:t>
      </w:r>
    </w:p>
    <w:p w14:paraId="05AB2223" w14:textId="77777777" w:rsidR="00521EED" w:rsidRDefault="002D6505">
      <w:pPr>
        <w:pStyle w:val="2"/>
        <w:spacing w:before="132" w:after="132"/>
      </w:pPr>
      <w:bookmarkStart w:id="26" w:name="n4-小説の進行度に合わせて関係図を表示すること"/>
      <w:bookmarkEnd w:id="25"/>
      <w:r>
        <w:t xml:space="preserve">(N4) </w:t>
      </w:r>
      <w:r>
        <w:t>小説の進行度に合わせて関係図を表示すること</w:t>
      </w:r>
    </w:p>
    <w:p w14:paraId="114946CD" w14:textId="77777777" w:rsidR="00521EED" w:rsidRDefault="002D6505">
      <w:pPr>
        <w:pStyle w:val="FirstParagraph"/>
        <w:ind w:firstLine="180"/>
      </w:pPr>
      <w:r>
        <w:t>最後に関係図を表示する機能について紹介する。本研究では登場人物と関係を表すために</w:t>
      </w:r>
      <w:r>
        <w:rPr>
          <w:b/>
          <w:bCs/>
        </w:rPr>
        <w:t>人物相関図</w:t>
      </w:r>
      <w:r>
        <w:t>と</w:t>
      </w:r>
      <w:r>
        <w:rPr>
          <w:b/>
          <w:bCs/>
        </w:rPr>
        <w:t>人物相関表</w:t>
      </w:r>
      <w:r>
        <w:t>という２種類の表示を行う。</w:t>
      </w:r>
    </w:p>
    <w:p w14:paraId="432DCEC9" w14:textId="77777777" w:rsidR="00521EED" w:rsidRDefault="002D6505">
      <w:pPr>
        <w:pStyle w:val="3"/>
        <w:spacing w:before="132" w:after="132"/>
      </w:pPr>
      <w:bookmarkStart w:id="27" w:name="人物相関図"/>
      <w:r>
        <w:t>人物相関図</w:t>
      </w:r>
    </w:p>
    <w:p w14:paraId="4F62C438" w14:textId="77777777" w:rsidR="00521EED" w:rsidRDefault="002D6505">
      <w:pPr>
        <w:pStyle w:val="FirstParagraph"/>
        <w:ind w:firstLine="180"/>
      </w:pPr>
      <w:r>
        <w:t>人物相関図はノードリンクである。人物相関図は上の</w:t>
      </w:r>
      <w:r>
        <w:rPr>
          <w:b/>
          <w:bCs/>
        </w:rPr>
        <w:t>可視化を選択</w:t>
      </w:r>
      <w:r>
        <w:t>から</w:t>
      </w:r>
      <w:r>
        <w:rPr>
          <w:b/>
          <w:bCs/>
        </w:rPr>
        <w:t>人物相関図</w:t>
      </w:r>
      <w:r>
        <w:t>を選択することで表示できる</w:t>
      </w:r>
      <w:r>
        <w:t xml:space="preserve"> </w:t>
      </w:r>
      <w:r>
        <w:t>。人物相関図には現在のページまでに出てきた登場人物と関係の情報が表示される。各ノードは登場人物を表し、各リンクは</w:t>
      </w:r>
      <w:r>
        <w:t>1</w:t>
      </w:r>
      <w:r>
        <w:t>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w:t>
      </w:r>
      <w:r>
        <w:t>場人物が少ない場合に一目で重要な人物や関係性を確認することができ、多くのユーザーに馴染み深い表示手法を採用しているため内容を理解しやすいという利点がある。</w:t>
      </w:r>
    </w:p>
    <w:p w14:paraId="1B0E71F6" w14:textId="77777777" w:rsidR="00521EED" w:rsidRDefault="002D6505">
      <w:pPr>
        <w:pStyle w:val="3"/>
        <w:spacing w:before="132" w:after="132"/>
      </w:pPr>
      <w:bookmarkStart w:id="28" w:name="人物相関表"/>
      <w:bookmarkEnd w:id="27"/>
      <w:r>
        <w:t>人物相関表</w:t>
      </w:r>
    </w:p>
    <w:p w14:paraId="1436A723" w14:textId="77777777" w:rsidR="00521EED" w:rsidRDefault="002D6505">
      <w:pPr>
        <w:pStyle w:val="FirstParagraph"/>
        <w:ind w:firstLine="180"/>
      </w:pPr>
      <w:r>
        <w:t>次に人物相関表の紹介を行う。人物相関表はシステムの上部の</w:t>
      </w:r>
      <w:r>
        <w:rPr>
          <w:b/>
          <w:bCs/>
        </w:rPr>
        <w:t>可視化を選択</w:t>
      </w:r>
      <w:r>
        <w:t>から</w:t>
      </w:r>
      <w:r>
        <w:rPr>
          <w:b/>
          <w:bCs/>
        </w:rPr>
        <w:t>人物相関表</w:t>
      </w:r>
      <w:r>
        <w:t>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
          <w:bCs/>
        </w:rPr>
        <w:t>小説のどのページの関係を表示するのか</w:t>
      </w:r>
      <w:r>
        <w:t>、</w:t>
      </w:r>
      <w:r>
        <w:rPr>
          <w:b/>
          <w:bCs/>
        </w:rPr>
        <w:t>どの人物に注目した人物相関表を表示するのか</w:t>
      </w:r>
      <w:r>
        <w:t>、</w:t>
      </w:r>
      <w:r>
        <w:rPr>
          <w:b/>
          <w:bCs/>
        </w:rPr>
        <w:t>人物相関表にどの人物を表示するのか</w:t>
      </w:r>
      <w:r>
        <w:t>の３つ</w:t>
      </w:r>
      <w:r>
        <w:t>を調整することができる。</w:t>
      </w:r>
      <w:r>
        <w:t xml:space="preserve"> </w:t>
      </w:r>
      <w:r>
        <w:t>人物相関表の機能は以上の通りである。人物</w:t>
      </w:r>
      <w:r>
        <w:lastRenderedPageBreak/>
        <w:t>相関表の長所は登場人物の多い長い小説に対しても、機能を使えばある程度対応することができることである。</w:t>
      </w:r>
      <w:r>
        <w:t xml:space="preserve"> </w:t>
      </w:r>
      <w:r>
        <w:t>このように人物相関図と人物相関表では長所が異なっているため、人物の数や知りたい情報によってビューを使い分けることを想定している。</w:t>
      </w:r>
    </w:p>
    <w:p w14:paraId="0FB6A91C" w14:textId="77777777" w:rsidR="00521EED" w:rsidRDefault="002D6505">
      <w:pPr>
        <w:pStyle w:val="1"/>
        <w:spacing w:before="132" w:after="132"/>
      </w:pPr>
      <w:bookmarkStart w:id="29" w:name="議論一旦書いた"/>
      <w:bookmarkEnd w:id="20"/>
      <w:bookmarkEnd w:id="26"/>
      <w:bookmarkEnd w:id="28"/>
      <w:r>
        <w:t>議論（一旦書いた）</w:t>
      </w:r>
    </w:p>
    <w:p w14:paraId="6D823DE8" w14:textId="77777777" w:rsidR="00521EED" w:rsidRDefault="002D6505">
      <w:pPr>
        <w:pStyle w:val="FirstParagraph"/>
        <w:ind w:firstLine="180"/>
      </w:pPr>
      <w:r>
        <w:t>この章では３章で定義した提案手法の果たすべき小目標を達成できているのか議論を行う。小目標は以下の通りであった。</w:t>
      </w:r>
      <w:r>
        <w:t xml:space="preserve"> -</w:t>
      </w:r>
      <w:r>
        <w:t>（</w:t>
      </w:r>
      <w:r>
        <w:t xml:space="preserve">P1) </w:t>
      </w:r>
      <w:r>
        <w:t>小説のどの部分を読んでいても、人物相関図によってネタバレを起こさないこ</w:t>
      </w:r>
      <w:r>
        <w:t>と</w:t>
      </w:r>
      <w:r>
        <w:t xml:space="preserve"> -</w:t>
      </w:r>
      <w:r>
        <w:t>（</w:t>
      </w:r>
      <w:r>
        <w:t xml:space="preserve">P2) </w:t>
      </w:r>
      <w:r>
        <w:t>小説内の繊細な人間関係を記載し、ユーザーがそれを確認できること</w:t>
      </w:r>
      <w:r>
        <w:t xml:space="preserve"> -</w:t>
      </w:r>
      <w:r>
        <w:t>（</w:t>
      </w:r>
      <w:r>
        <w:t xml:space="preserve">P3) </w:t>
      </w:r>
      <w:r>
        <w:t>入力した情報をもとに人物相関図を自動でレイアウトしてくれること</w:t>
      </w:r>
    </w:p>
    <w:p w14:paraId="388DE9F6" w14:textId="77777777" w:rsidR="00521EED" w:rsidRDefault="002D6505">
      <w:pPr>
        <w:pStyle w:val="2"/>
        <w:spacing w:before="132" w:after="132"/>
      </w:pPr>
      <w:bookmarkStart w:id="30" w:name="p1-小説のどの部分を読んでいても人物相関図によってネタバレを起こさないこと"/>
      <w:r>
        <w:t>（</w:t>
      </w:r>
      <w:r>
        <w:t xml:space="preserve">P1) </w:t>
      </w:r>
      <w:r>
        <w:t>小説のどの部分を読んでいても、人物相関図によってネタバレを起こさないこと</w:t>
      </w:r>
    </w:p>
    <w:p w14:paraId="375565CC" w14:textId="77777777" w:rsidR="00521EED" w:rsidRDefault="002D6505">
      <w:pPr>
        <w:pStyle w:val="FirstParagraph"/>
        <w:ind w:firstLine="180"/>
      </w:pPr>
      <w:r>
        <w:t>本研究ではこの小目標を達成するために</w:t>
      </w:r>
      <w:r>
        <w:rPr>
          <w:b/>
          <w:bCs/>
        </w:rPr>
        <w:t>読書の進度によって変化する動的人物相関図</w:t>
      </w:r>
      <w:r>
        <w:t>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
          <w:bCs/>
        </w:rPr>
        <w:t>人物相関図</w:t>
      </w:r>
      <w:r>
        <w:t>と</w:t>
      </w:r>
      <w:r>
        <w:rPr>
          <w:b/>
          <w:bCs/>
        </w:rPr>
        <w:t>人物相関表</w:t>
      </w:r>
      <w:r>
        <w:t>という２種類の可視化を行う。これによりユーザーは表示するページ数の範囲を指定して人物相関図を表示することができ、ネタバレを受けずに書籍の内容を整理することができる。</w:t>
      </w:r>
    </w:p>
    <w:p w14:paraId="622F1E5F" w14:textId="77777777" w:rsidR="00521EED" w:rsidRDefault="002D6505">
      <w:pPr>
        <w:pStyle w:val="a0"/>
        <w:ind w:firstLine="180"/>
      </w:pPr>
      <w:r>
        <w:t>課題点は</w:t>
      </w:r>
      <w:r>
        <w:t>2</w:t>
      </w:r>
      <w:r>
        <w:t>点ある。</w:t>
      </w:r>
      <w:r>
        <w:t>1</w:t>
      </w:r>
      <w:r>
        <w:t>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w:t>
      </w:r>
      <w:r>
        <w:t>今後の課題としては意図しない表示が行われないための仕組み作りがあげられる。</w:t>
      </w:r>
      <w:r>
        <w:t>2</w:t>
      </w:r>
      <w:r>
        <w:t>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w:t>
      </w:r>
      <w:r>
        <w:t>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p w14:paraId="44AD057E" w14:textId="77777777" w:rsidR="00521EED" w:rsidRDefault="002D6505">
      <w:pPr>
        <w:pStyle w:val="2"/>
        <w:spacing w:before="132" w:after="132"/>
      </w:pPr>
      <w:bookmarkStart w:id="31" w:name="p2-小説内の繊細な人間関係を扱えること"/>
      <w:bookmarkEnd w:id="30"/>
      <w:r>
        <w:t>（</w:t>
      </w:r>
      <w:r>
        <w:t xml:space="preserve">P2) </w:t>
      </w:r>
      <w:r>
        <w:t>小説内の繊細な人間関係を扱えること</w:t>
      </w:r>
    </w:p>
    <w:p w14:paraId="3CB88A97" w14:textId="77777777" w:rsidR="00521EED" w:rsidRDefault="002D6505">
      <w:pPr>
        <w:pStyle w:val="FirstParagraph"/>
        <w:ind w:firstLine="180"/>
      </w:pPr>
      <w:r>
        <w:t>この小目標を達成するためにシステムの要件として、本研究では計算機の自動抽出を人間の手によって補完する方法を提案した。またその手法を実現するためにシステムの要件として</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を設定し</w:t>
      </w:r>
      <w:r>
        <w:t>た。</w:t>
      </w:r>
      <w:r>
        <w:t>(N2)</w:t>
      </w:r>
      <w:r>
        <w:t>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w:t>
      </w:r>
      <w:r>
        <w:t>(N3)</w:t>
      </w:r>
      <w:r>
        <w:t>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w:t>
      </w:r>
      <w:r>
        <w:t>おいて小説内の複雑な関係をシステム上で扱うことができるようになった。</w:t>
      </w:r>
    </w:p>
    <w:p w14:paraId="0EA99834" w14:textId="77777777" w:rsidR="00521EED" w:rsidRDefault="002D6505">
      <w:pPr>
        <w:pStyle w:val="a0"/>
        <w:ind w:firstLine="180"/>
      </w:pPr>
      <w:r>
        <w:t>現在の課題点は２点存在する。１点目は情報入力機能に必要な操作の数が多いことである。現在システム上で登場人物を入力するためには登場人物の名前を実際に打ち込むなど</w:t>
      </w:r>
      <w:r>
        <w:t>4</w:t>
      </w:r>
      <w:r>
        <w:t>ステップが必要である。情報追加ではその関係が誰か誰へのどんな関係か打ち込むなど</w:t>
      </w:r>
      <w:r>
        <w:t>7</w:t>
      </w:r>
      <w:r>
        <w:t>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w:t>
      </w:r>
      <w:r>
        <w:t>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p w14:paraId="1B40B219" w14:textId="77777777" w:rsidR="00521EED" w:rsidRDefault="002D6505">
      <w:pPr>
        <w:pStyle w:val="2"/>
        <w:spacing w:before="132" w:after="132"/>
      </w:pPr>
      <w:bookmarkStart w:id="32" w:name="X11ff3c4ffb482a4b1a8bf993923f35965a223a3"/>
      <w:bookmarkEnd w:id="31"/>
      <w:r>
        <w:t>（</w:t>
      </w:r>
      <w:r>
        <w:t xml:space="preserve">P3) </w:t>
      </w:r>
      <w:r>
        <w:t>入力した情報をもとに人物相関図を自動でレイアウトしてくれ、それを適切なタイミングで確認できること</w:t>
      </w:r>
    </w:p>
    <w:p w14:paraId="1BFD2D32" w14:textId="77777777" w:rsidR="00521EED" w:rsidRDefault="002D6505">
      <w:pPr>
        <w:pStyle w:val="FirstParagraph"/>
        <w:ind w:firstLine="180"/>
      </w:pPr>
      <w:r>
        <w:t>この小目標を達成するために提案手法は</w:t>
      </w:r>
      <w:r>
        <w:rPr>
          <w:b/>
          <w:bCs/>
        </w:rPr>
        <w:t>人物相関図</w:t>
      </w:r>
      <w:r>
        <w:t>と</w:t>
      </w:r>
      <w:r>
        <w:rPr>
          <w:b/>
          <w:bCs/>
        </w:rPr>
        <w:t>人物相関表</w:t>
      </w:r>
      <w:r>
        <w:t>という二種類の図で現在のぺージまでの</w:t>
      </w:r>
      <w:r>
        <w:t>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w:t>
      </w:r>
      <w:r>
        <w:t>その二人の過去の関係も参照することができる。人物相関表を用いることで登場人物の多い小説でも関係の詳細を確認することができる。</w:t>
      </w:r>
    </w:p>
    <w:p w14:paraId="5ABB8EE9" w14:textId="77777777" w:rsidR="00521EED" w:rsidRDefault="002D6505">
      <w:pPr>
        <w:pStyle w:val="a0"/>
        <w:ind w:firstLine="180"/>
      </w:pPr>
      <w:r>
        <w:t>一方課題点は２点存在する。１点目は</w:t>
      </w:r>
      <w:r>
        <w:rPr>
          <w:b/>
          <w:bCs/>
        </w:rPr>
        <w:t>人物相関図の時間変化が捉えにくい</w:t>
      </w:r>
      <w:r>
        <w:t>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w:t>
      </w:r>
      <w:r>
        <w:t>関図が複雑で認識にくくなる点である。登場人物が多いと</w:t>
      </w:r>
      <w:r>
        <w:lastRenderedPageBreak/>
        <w:t>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14:paraId="68665FE0" w14:textId="77777777" w:rsidR="00521EED" w:rsidRDefault="002D6505">
      <w:pPr>
        <w:pStyle w:val="a0"/>
        <w:ind w:firstLine="180"/>
      </w:pPr>
      <w:r>
        <w:t>以上のように各小目標に対し解決策を考え、システムで必要な機能を実装することができた。今後は各小目標で述べた課題点を解決したいと考える。</w:t>
      </w:r>
    </w:p>
    <w:p w14:paraId="3A790F68" w14:textId="77777777" w:rsidR="00521EED" w:rsidRDefault="002D6505">
      <w:pPr>
        <w:pStyle w:val="1"/>
        <w:spacing w:before="132" w:after="132"/>
      </w:pPr>
      <w:bookmarkStart w:id="33" w:name="まとめ"/>
      <w:bookmarkEnd w:id="29"/>
      <w:bookmarkEnd w:id="32"/>
      <w:r>
        <w:t>まとめ</w:t>
      </w:r>
    </w:p>
    <w:p w14:paraId="5150EC5C" w14:textId="77777777" w:rsidR="00521EED" w:rsidRDefault="002D6505">
      <w:pPr>
        <w:pStyle w:val="FirstParagraph"/>
        <w:ind w:firstLine="180"/>
      </w:pPr>
      <w:r>
        <w:t>読書はメジャーな趣味であり信頼性の高い情報源だが、様々な理由から読書を断念してしまう人々が存在する。本研究では計算機による支</w:t>
      </w:r>
      <w:r>
        <w:t>援によって人々の読書が円滑に行えるように支援を行う。その上で人物相関図の</w:t>
      </w:r>
      <w:r>
        <w:rPr>
          <w:b/>
          <w:bCs/>
        </w:rPr>
        <w:t>物語の内容を整理するのに有効である</w:t>
      </w:r>
      <w:r>
        <w:t>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
          <w:bCs/>
        </w:rPr>
        <w:t>読書の進度によって変化する人物相関図</w:t>
      </w:r>
      <w:r>
        <w:t>を提示することで読書の支援を行う手法を提案した。提案手法の有効性を検証するために青空文庫で公開されている小説を関係図を確認し読み進められる読書シス</w:t>
      </w:r>
      <w:r>
        <w:t>テムを開発した。開発にあたりユースケースを考え、システムに必要な４つの用件を定義した。</w:t>
      </w:r>
      <w:r>
        <w:t>4</w:t>
      </w:r>
      <w:r>
        <w:t>つの要件とは具体的に</w:t>
      </w:r>
      <w:r>
        <w:rPr>
          <w:b/>
          <w:bCs/>
        </w:rPr>
        <w:t xml:space="preserve">(N1) </w:t>
      </w:r>
      <w:r>
        <w:rPr>
          <w:b/>
          <w:bCs/>
        </w:rPr>
        <w:t>システムの上で読書ができること</w:t>
      </w:r>
      <w:r>
        <w:t>、</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w:t>
      </w:r>
      <w:r>
        <w:rPr>
          <w:b/>
          <w:bCs/>
        </w:rPr>
        <w:t xml:space="preserve">(N4) </w:t>
      </w:r>
      <w:r>
        <w:rPr>
          <w:b/>
          <w:bCs/>
        </w:rPr>
        <w:t>小説の進行度に合わせて関係図を表示すること</w:t>
      </w:r>
      <w:r>
        <w:t>を設定した。</w:t>
      </w:r>
      <w:r>
        <w:t>(N1)</w:t>
      </w:r>
      <w:r>
        <w:t>の達成のために最低限の読書機能をつけ、</w:t>
      </w:r>
      <w:r>
        <w:t>(N2)</w:t>
      </w:r>
      <w:r>
        <w:t>の達成のために登場人物と関係性の追加を機械による自動抽出と手作業での追加の２通りで実現した。</w:t>
      </w:r>
      <w:r>
        <w:t>(N3)</w:t>
      </w:r>
      <w:r>
        <w:t>のためにユーザーが容易に情報を編集できる情報編集画</w:t>
      </w:r>
      <w:r>
        <w:t>面をつけ、</w:t>
      </w:r>
      <w:r>
        <w:t>(N4)</w:t>
      </w:r>
      <w:r>
        <w:t>のために人間関係を</w:t>
      </w:r>
      <w:r>
        <w:rPr>
          <w:b/>
          <w:bCs/>
        </w:rPr>
        <w:t>人物相関図</w:t>
      </w:r>
      <w:r>
        <w:t>と</w:t>
      </w:r>
      <w:r>
        <w:rPr>
          <w:b/>
          <w:bCs/>
        </w:rPr>
        <w:t>人物相関表</w:t>
      </w:r>
      <w:r>
        <w:t>という２種類の可視化で表現した。以上のように要件をもとにシステムを実装することができた。また議論において小目標ごとに振り返りを行い研究の達成度を確認することができた。</w:t>
      </w:r>
    </w:p>
    <w:p w14:paraId="28886E9F" w14:textId="77777777" w:rsidR="00521EED" w:rsidRDefault="002D6505">
      <w:pPr>
        <w:pStyle w:val="a0"/>
        <w:ind w:firstLine="180"/>
      </w:pPr>
      <w:r>
        <w:t>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p w14:paraId="1508A481" w14:textId="77777777" w:rsidR="00521EED" w:rsidRDefault="002D6505">
      <w:pPr>
        <w:pStyle w:val="1"/>
        <w:spacing w:before="132" w:after="132"/>
      </w:pPr>
      <w:bookmarkStart w:id="34" w:name="参-考-文-献"/>
      <w:bookmarkEnd w:id="33"/>
      <w:r>
        <w:t>参　考　文　献</w:t>
      </w:r>
    </w:p>
    <w:p w14:paraId="079B9B12" w14:textId="77777777" w:rsidR="00521EED" w:rsidRDefault="002D6505">
      <w:pPr>
        <w:pStyle w:val="a8"/>
      </w:pPr>
      <w:bookmarkStart w:id="35" w:name="ref-filipovcircle"/>
      <w:bookmarkStart w:id="36" w:name="refs"/>
      <w:r>
        <w:t xml:space="preserve">Filipov, Velitchko, Davide Ceneda, </w:t>
      </w:r>
      <w:r>
        <w:t>TU CVAST, Michael Koller, Alessio Arleo, and Silvia Miksch. n.d. “The Circle of Thrones: Conveying the Story of Game of Thrones Using Radial Infographics.”</w:t>
      </w:r>
    </w:p>
    <w:p w14:paraId="7798A979" w14:textId="77777777" w:rsidR="00521EED" w:rsidRDefault="002D6505">
      <w:pPr>
        <w:pStyle w:val="a8"/>
      </w:pPr>
      <w:bookmarkStart w:id="37" w:name="ref-8781589"/>
      <w:bookmarkEnd w:id="35"/>
      <w:r>
        <w:t>John, Markus, Martin Baumann, David Schuetz, Steffen Koch, and Thomas Ertl. 2019. “A Visual Approach</w:t>
      </w:r>
      <w:r>
        <w:t xml:space="preserve"> for the Comparative Analysis of Character Networks in Narrative Texts.” In </w:t>
      </w:r>
      <w:r>
        <w:rPr>
          <w:i/>
          <w:iCs/>
        </w:rPr>
        <w:t>2019 IEEE Pacific Visualization Symposium (PacificVis)</w:t>
      </w:r>
      <w:r>
        <w:t xml:space="preserve">, 247–56. </w:t>
      </w:r>
      <w:hyperlink r:id="rId10">
        <w:r>
          <w:rPr>
            <w:rStyle w:val="ae"/>
          </w:rPr>
          <w:t>https://doi.org/10.1109/PacificVis.2019.00037</w:t>
        </w:r>
      </w:hyperlink>
      <w:r>
        <w:t>.</w:t>
      </w:r>
    </w:p>
    <w:p w14:paraId="36AA800B" w14:textId="77777777" w:rsidR="00521EED" w:rsidRDefault="002D6505">
      <w:pPr>
        <w:pStyle w:val="a8"/>
      </w:pPr>
      <w:bookmarkStart w:id="38" w:name="ref-tanahashi2015efficient"/>
      <w:bookmarkEnd w:id="37"/>
      <w:r>
        <w:t xml:space="preserve">Tanahashi, Yuzuru, Chien-Hsin Hsueh, and Kwan-Liu Ma. 2015. “An Efficient Framework for Generating Storyline Visualizations from Streaming Data.” </w:t>
      </w:r>
      <w:r>
        <w:rPr>
          <w:i/>
          <w:iCs/>
        </w:rPr>
        <w:t>IEEE Transactions on Visualization and Computer Graphics</w:t>
      </w:r>
      <w:r>
        <w:t xml:space="preserve"> 21 (6): 730–42.</w:t>
      </w:r>
    </w:p>
    <w:p w14:paraId="45FEEDDA" w14:textId="77777777" w:rsidR="00521EED" w:rsidRDefault="002D6505">
      <w:pPr>
        <w:pStyle w:val="a8"/>
      </w:pPr>
      <w:bookmarkStart w:id="39" w:name="ref-wu2020interactive"/>
      <w:bookmarkEnd w:id="38"/>
      <w:r>
        <w:t>Wu, Tsung Heng, Ye Zhao, and Md Amiru</w:t>
      </w:r>
      <w:r>
        <w:t xml:space="preserve">zzaman. 2020. “Interactive Visualization of AI-Based Speech Recognition Texts.” </w:t>
      </w:r>
      <w:r>
        <w:rPr>
          <w:i/>
          <w:iCs/>
        </w:rPr>
        <w:t>EuroVA</w:t>
      </w:r>
      <w:r>
        <w:t>.</w:t>
      </w:r>
    </w:p>
    <w:p w14:paraId="5FF7A573" w14:textId="77777777" w:rsidR="00521EED" w:rsidRDefault="002D6505">
      <w:pPr>
        <w:pStyle w:val="a8"/>
      </w:pPr>
      <w:bookmarkStart w:id="40" w:name="ref-米田崇明2012述語情報を利用した小説の登場人物の抽出"/>
      <w:bookmarkEnd w:id="39"/>
      <w:r>
        <w:t>米田崇明</w:t>
      </w:r>
      <w:r>
        <w:t xml:space="preserve">, </w:t>
      </w:r>
      <w:r>
        <w:t>篠崎隆宏</w:t>
      </w:r>
      <w:r>
        <w:t xml:space="preserve">, </w:t>
      </w:r>
      <w:r>
        <w:t>堀内靖雄</w:t>
      </w:r>
      <w:r>
        <w:t xml:space="preserve">, and </w:t>
      </w:r>
      <w:r>
        <w:t>黒岩眞吾</w:t>
      </w:r>
      <w:r>
        <w:t>. 2012. “</w:t>
      </w:r>
      <w:r>
        <w:t>述語情報を利用した小説の登場人物の抽出</w:t>
      </w:r>
      <w:r>
        <w:t xml:space="preserve">.” </w:t>
      </w:r>
      <w:r>
        <w:rPr>
          <w:i/>
          <w:iCs/>
        </w:rPr>
        <w:t>言語処理学会第</w:t>
      </w:r>
      <w:r>
        <w:rPr>
          <w:i/>
          <w:iCs/>
        </w:rPr>
        <w:t xml:space="preserve"> 18 </w:t>
      </w:r>
      <w:r>
        <w:rPr>
          <w:i/>
          <w:iCs/>
        </w:rPr>
        <w:t>回年次大会発表論文集</w:t>
      </w:r>
      <w:r>
        <w:t xml:space="preserve"> 18: 855–58.</w:t>
      </w:r>
    </w:p>
    <w:p w14:paraId="3A932424" w14:textId="77777777" w:rsidR="00521EED" w:rsidRDefault="002D6505">
      <w:pPr>
        <w:pStyle w:val="a8"/>
      </w:pPr>
      <w:bookmarkStart w:id="41" w:name="ref-西原弘真2015物語テキストを対象とした登場人物の関係抽出"/>
      <w:bookmarkEnd w:id="40"/>
      <w:r>
        <w:t>西原弘真</w:t>
      </w:r>
      <w:r>
        <w:t xml:space="preserve">, and </w:t>
      </w:r>
      <w:r>
        <w:t>白井清昭</w:t>
      </w:r>
      <w:r>
        <w:t>. 2015. “</w:t>
      </w:r>
      <w:r>
        <w:t>物語テキストを対象とした登場人物の関係抽出</w:t>
      </w:r>
      <w:r>
        <w:t xml:space="preserve">.” </w:t>
      </w:r>
      <w:r>
        <w:rPr>
          <w:i/>
          <w:iCs/>
        </w:rPr>
        <w:t>言語処理学会第</w:t>
      </w:r>
      <w:r>
        <w:rPr>
          <w:i/>
          <w:iCs/>
        </w:rPr>
        <w:t xml:space="preserve"> 21 </w:t>
      </w:r>
      <w:r>
        <w:rPr>
          <w:i/>
          <w:iCs/>
        </w:rPr>
        <w:t>回年次大会発表論文集</w:t>
      </w:r>
      <w:r>
        <w:t xml:space="preserve"> 21: 628–</w:t>
      </w:r>
      <w:r>
        <w:t>31.</w:t>
      </w:r>
    </w:p>
    <w:bookmarkEnd w:id="34"/>
    <w:bookmarkEnd w:id="36"/>
    <w:bookmarkEnd w:id="41"/>
    <w:sectPr w:rsidR="00521EED" w:rsidSect="00A91207">
      <w:pgSz w:w="12240" w:h="15840"/>
      <w:pgMar w:top="1418" w:right="1134" w:bottom="1134" w:left="1134" w:header="720" w:footer="720" w:gutter="0"/>
      <w:cols w:space="720"/>
      <w:docGrid w:type="lines" w:linePitch="26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82645" w14:textId="77777777" w:rsidR="002D6505" w:rsidRDefault="002D6505">
      <w:pPr>
        <w:spacing w:after="0"/>
      </w:pPr>
      <w:r>
        <w:separator/>
      </w:r>
    </w:p>
  </w:endnote>
  <w:endnote w:type="continuationSeparator" w:id="0">
    <w:p w14:paraId="096C6AE8" w14:textId="77777777" w:rsidR="002D6505" w:rsidRDefault="002D65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New Roman (見出しのフォント - コンプ">
    <w:charset w:val="00"/>
    <w:family w:val="auto"/>
    <w:pitch w:val="variable"/>
    <w:sig w:usb0="E0000AFF" w:usb1="00007843" w:usb2="00000001" w:usb3="00000000" w:csb0="000001BF" w:csb1="00000000"/>
  </w:font>
  <w:font w:name="Times New Roman (本文のフォント - コンプレ">
    <w:charset w:val="00"/>
    <w:family w:val="auto"/>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CD4DB8" w14:textId="77777777" w:rsidR="002D6505" w:rsidRDefault="002D6505">
      <w:r>
        <w:separator/>
      </w:r>
    </w:p>
  </w:footnote>
  <w:footnote w:type="continuationSeparator" w:id="0">
    <w:p w14:paraId="5E7BACAB" w14:textId="77777777" w:rsidR="002D6505" w:rsidRDefault="002D650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564C52A"/>
    <w:lvl w:ilvl="0">
      <w:start w:val="1"/>
      <w:numFmt w:val="decimal"/>
      <w:lvlText w:val="%1."/>
      <w:lvlJc w:val="left"/>
      <w:pPr>
        <w:tabs>
          <w:tab w:val="num" w:pos="2061"/>
        </w:tabs>
        <w:ind w:leftChars="800" w:left="2061" w:hangingChars="200" w:hanging="360"/>
      </w:pPr>
    </w:lvl>
  </w:abstractNum>
  <w:abstractNum w:abstractNumId="1">
    <w:nsid w:val="FFFFFF7D"/>
    <w:multiLevelType w:val="singleLevel"/>
    <w:tmpl w:val="737495E2"/>
    <w:lvl w:ilvl="0">
      <w:start w:val="1"/>
      <w:numFmt w:val="decimal"/>
      <w:lvlText w:val="%1."/>
      <w:lvlJc w:val="left"/>
      <w:pPr>
        <w:tabs>
          <w:tab w:val="num" w:pos="1636"/>
        </w:tabs>
        <w:ind w:leftChars="600" w:left="1636" w:hangingChars="200" w:hanging="360"/>
      </w:pPr>
    </w:lvl>
  </w:abstractNum>
  <w:abstractNum w:abstractNumId="2">
    <w:nsid w:val="FFFFFF7E"/>
    <w:multiLevelType w:val="singleLevel"/>
    <w:tmpl w:val="9252D90C"/>
    <w:lvl w:ilvl="0">
      <w:start w:val="1"/>
      <w:numFmt w:val="decimal"/>
      <w:lvlText w:val="%1."/>
      <w:lvlJc w:val="left"/>
      <w:pPr>
        <w:tabs>
          <w:tab w:val="num" w:pos="1211"/>
        </w:tabs>
        <w:ind w:leftChars="400" w:left="1211" w:hangingChars="200" w:hanging="360"/>
      </w:pPr>
    </w:lvl>
  </w:abstractNum>
  <w:abstractNum w:abstractNumId="3">
    <w:nsid w:val="FFFFFF7F"/>
    <w:multiLevelType w:val="singleLevel"/>
    <w:tmpl w:val="1FE05CE4"/>
    <w:lvl w:ilvl="0">
      <w:start w:val="1"/>
      <w:numFmt w:val="decimal"/>
      <w:lvlText w:val="%1."/>
      <w:lvlJc w:val="left"/>
      <w:pPr>
        <w:tabs>
          <w:tab w:val="num" w:pos="785"/>
        </w:tabs>
        <w:ind w:leftChars="200" w:left="785" w:hangingChars="200" w:hanging="360"/>
      </w:pPr>
    </w:lvl>
  </w:abstractNum>
  <w:abstractNum w:abstractNumId="4">
    <w:nsid w:val="FFFFFF80"/>
    <w:multiLevelType w:val="singleLevel"/>
    <w:tmpl w:val="4A22817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nsid w:val="FFFFFF81"/>
    <w:multiLevelType w:val="singleLevel"/>
    <w:tmpl w:val="995CEE6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nsid w:val="FFFFFF82"/>
    <w:multiLevelType w:val="singleLevel"/>
    <w:tmpl w:val="B03094A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nsid w:val="FFFFFF83"/>
    <w:multiLevelType w:val="singleLevel"/>
    <w:tmpl w:val="E3B64CD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nsid w:val="FFFFFF88"/>
    <w:multiLevelType w:val="singleLevel"/>
    <w:tmpl w:val="F3F0F784"/>
    <w:lvl w:ilvl="0">
      <w:start w:val="1"/>
      <w:numFmt w:val="decimal"/>
      <w:lvlText w:val="%1."/>
      <w:lvlJc w:val="left"/>
      <w:pPr>
        <w:tabs>
          <w:tab w:val="num" w:pos="360"/>
        </w:tabs>
        <w:ind w:left="360" w:hangingChars="200" w:hanging="360"/>
      </w:pPr>
    </w:lvl>
  </w:abstractNum>
  <w:abstractNum w:abstractNumId="9">
    <w:nsid w:val="FFFFFF89"/>
    <w:multiLevelType w:val="singleLevel"/>
    <w:tmpl w:val="E88C080A"/>
    <w:lvl w:ilvl="0">
      <w:start w:val="1"/>
      <w:numFmt w:val="bullet"/>
      <w:lvlText w:val=""/>
      <w:lvlJc w:val="left"/>
      <w:pPr>
        <w:tabs>
          <w:tab w:val="num" w:pos="360"/>
        </w:tabs>
        <w:ind w:left="360" w:hangingChars="200" w:hanging="360"/>
      </w:pPr>
      <w:rPr>
        <w:rFonts w:ascii="Wingdings" w:hAnsi="Wingdings" w:hint="default"/>
      </w:rPr>
    </w:lvl>
  </w:abstractNum>
  <w:abstractNum w:abstractNumId="10">
    <w:nsid w:val="0000A990"/>
    <w:multiLevelType w:val="multilevel"/>
    <w:tmpl w:val="012C6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2FCAE0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nsid w:val="030F76C5"/>
    <w:multiLevelType w:val="multilevel"/>
    <w:tmpl w:val="4C8E6CBA"/>
    <w:numStyleLink w:val="111111"/>
  </w:abstractNum>
  <w:abstractNum w:abstractNumId="13">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1CCB3E65"/>
    <w:multiLevelType w:val="multilevel"/>
    <w:tmpl w:val="22AC95C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nsid w:val="238B33B5"/>
    <w:multiLevelType w:val="multilevel"/>
    <w:tmpl w:val="4C8E6CBA"/>
    <w:numStyleLink w:val="111111"/>
  </w:abstractNum>
  <w:abstractNum w:abstractNumId="17">
    <w:nsid w:val="5335635B"/>
    <w:multiLevelType w:val="multilevel"/>
    <w:tmpl w:val="4C8E6CBA"/>
    <w:numStyleLink w:val="111111"/>
  </w:abstractNum>
  <w:abstractNum w:abstractNumId="18">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6EE524FE"/>
    <w:multiLevelType w:val="hybridMultilevel"/>
    <w:tmpl w:val="D43EEE76"/>
    <w:lvl w:ilvl="0" w:tplc="9120FA90">
      <w:start w:val="1"/>
      <w:numFmt w:val="bullet"/>
      <w:lvlText w:val=""/>
      <w:lvlJc w:val="left"/>
      <w:pPr>
        <w:ind w:left="660" w:hanging="480"/>
      </w:pPr>
      <w:rPr>
        <w:rFonts w:ascii="Symbol" w:hAnsi="Symbol" w:hint="default"/>
        <w:color w:val="auto"/>
      </w:rPr>
    </w:lvl>
    <w:lvl w:ilvl="1" w:tplc="0409000B" w:tentative="1">
      <w:start w:val="1"/>
      <w:numFmt w:val="bullet"/>
      <w:lvlText w:val=""/>
      <w:lvlJc w:val="left"/>
      <w:pPr>
        <w:ind w:left="1140" w:hanging="480"/>
      </w:pPr>
      <w:rPr>
        <w:rFonts w:ascii="Wingdings" w:hAnsi="Wingdings" w:hint="default"/>
      </w:rPr>
    </w:lvl>
    <w:lvl w:ilvl="2" w:tplc="0409000D"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B" w:tentative="1">
      <w:start w:val="1"/>
      <w:numFmt w:val="bullet"/>
      <w:lvlText w:val=""/>
      <w:lvlJc w:val="left"/>
      <w:pPr>
        <w:ind w:left="2580" w:hanging="480"/>
      </w:pPr>
      <w:rPr>
        <w:rFonts w:ascii="Wingdings" w:hAnsi="Wingdings" w:hint="default"/>
      </w:rPr>
    </w:lvl>
    <w:lvl w:ilvl="5" w:tplc="0409000D"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B" w:tentative="1">
      <w:start w:val="1"/>
      <w:numFmt w:val="bullet"/>
      <w:lvlText w:val=""/>
      <w:lvlJc w:val="left"/>
      <w:pPr>
        <w:ind w:left="4020" w:hanging="480"/>
      </w:pPr>
      <w:rPr>
        <w:rFonts w:ascii="Wingdings" w:hAnsi="Wingdings" w:hint="default"/>
      </w:rPr>
    </w:lvl>
    <w:lvl w:ilvl="8" w:tplc="0409000D" w:tentative="1">
      <w:start w:val="1"/>
      <w:numFmt w:val="bullet"/>
      <w:lvlText w:val=""/>
      <w:lvlJc w:val="left"/>
      <w:pPr>
        <w:ind w:left="4500" w:hanging="480"/>
      </w:pPr>
      <w:rPr>
        <w:rFonts w:ascii="Wingdings" w:hAnsi="Wingdings" w:hint="default"/>
      </w:rPr>
    </w:lvl>
  </w:abstractNum>
  <w:abstractNum w:abstractNumId="20">
    <w:nsid w:val="74617B4E"/>
    <w:multiLevelType w:val="multilevel"/>
    <w:tmpl w:val="4C8E6CBA"/>
    <w:numStyleLink w:val="111111"/>
  </w:abstractNum>
  <w:abstractNum w:abstractNumId="21">
    <w:nsid w:val="7EE30FC8"/>
    <w:multiLevelType w:val="multilevel"/>
    <w:tmpl w:val="4C8E6CBA"/>
    <w:numStyleLink w:val="111111"/>
  </w:abstractNum>
  <w:num w:numId="1">
    <w:abstractNumId w:val="14"/>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8"/>
  </w:num>
  <w:num w:numId="13">
    <w:abstractNumId w:val="20"/>
  </w:num>
  <w:num w:numId="14">
    <w:abstractNumId w:val="21"/>
  </w:num>
  <w:num w:numId="15">
    <w:abstractNumId w:val="17"/>
  </w:num>
  <w:num w:numId="16">
    <w:abstractNumId w:val="13"/>
  </w:num>
  <w:num w:numId="17">
    <w:abstractNumId w:val="12"/>
  </w:num>
  <w:num w:numId="18">
    <w:abstractNumId w:val="15"/>
  </w:num>
  <w:num w:numId="19">
    <w:abstractNumId w:val="1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90"/>
  <w:drawingGridVerticalSpacing w:val="265"/>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21EED"/>
    <w:rsid w:val="00076A6C"/>
    <w:rsid w:val="000D5F16"/>
    <w:rsid w:val="00286788"/>
    <w:rsid w:val="002B20EF"/>
    <w:rsid w:val="002D46C0"/>
    <w:rsid w:val="002D6505"/>
    <w:rsid w:val="0030047C"/>
    <w:rsid w:val="00314CF3"/>
    <w:rsid w:val="00355A66"/>
    <w:rsid w:val="00372A36"/>
    <w:rsid w:val="003A1460"/>
    <w:rsid w:val="003E3824"/>
    <w:rsid w:val="004D0BAB"/>
    <w:rsid w:val="004F5DE6"/>
    <w:rsid w:val="00513ACC"/>
    <w:rsid w:val="00521CDB"/>
    <w:rsid w:val="00521EED"/>
    <w:rsid w:val="005B6D8F"/>
    <w:rsid w:val="007044BB"/>
    <w:rsid w:val="0086600F"/>
    <w:rsid w:val="00876F2D"/>
    <w:rsid w:val="00916AA0"/>
    <w:rsid w:val="00A56ADE"/>
    <w:rsid w:val="00A6797B"/>
    <w:rsid w:val="00A725F2"/>
    <w:rsid w:val="00AA5867"/>
    <w:rsid w:val="00BD33A1"/>
    <w:rsid w:val="00C427EE"/>
    <w:rsid w:val="00D063CA"/>
    <w:rsid w:val="00D532B6"/>
    <w:rsid w:val="00D95F1D"/>
    <w:rsid w:val="00DB4F52"/>
    <w:rsid w:val="00DC6EEA"/>
    <w:rsid w:val="00EB40A9"/>
    <w:rsid w:val="00EF21A5"/>
    <w:rsid w:val="00F02B88"/>
    <w:rsid w:val="00F14A00"/>
    <w:rsid w:val="00F37B1C"/>
    <w:rsid w:val="00F544F4"/>
    <w:rsid w:val="00F5528C"/>
    <w:rsid w:val="00FA511C"/>
    <w:rsid w:val="00FC045C"/>
    <w:rsid w:val="00FE7BB1"/>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1FA7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2F42D6"/>
    <w:pPr>
      <w:keepNext/>
      <w:keepLines/>
      <w:jc w:val="center"/>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9066">
      <w:bodyDiv w:val="1"/>
      <w:marLeft w:val="0"/>
      <w:marRight w:val="0"/>
      <w:marTop w:val="0"/>
      <w:marBottom w:val="0"/>
      <w:divBdr>
        <w:top w:val="none" w:sz="0" w:space="0" w:color="auto"/>
        <w:left w:val="none" w:sz="0" w:space="0" w:color="auto"/>
        <w:bottom w:val="none" w:sz="0" w:space="0" w:color="auto"/>
        <w:right w:val="none" w:sz="0" w:space="0" w:color="auto"/>
      </w:divBdr>
    </w:div>
    <w:div w:id="104274358">
      <w:bodyDiv w:val="1"/>
      <w:marLeft w:val="0"/>
      <w:marRight w:val="0"/>
      <w:marTop w:val="0"/>
      <w:marBottom w:val="0"/>
      <w:divBdr>
        <w:top w:val="none" w:sz="0" w:space="0" w:color="auto"/>
        <w:left w:val="none" w:sz="0" w:space="0" w:color="auto"/>
        <w:bottom w:val="none" w:sz="0" w:space="0" w:color="auto"/>
        <w:right w:val="none" w:sz="0" w:space="0" w:color="auto"/>
      </w:divBdr>
    </w:div>
    <w:div w:id="117191790">
      <w:bodyDiv w:val="1"/>
      <w:marLeft w:val="0"/>
      <w:marRight w:val="0"/>
      <w:marTop w:val="0"/>
      <w:marBottom w:val="0"/>
      <w:divBdr>
        <w:top w:val="none" w:sz="0" w:space="0" w:color="auto"/>
        <w:left w:val="none" w:sz="0" w:space="0" w:color="auto"/>
        <w:bottom w:val="none" w:sz="0" w:space="0" w:color="auto"/>
        <w:right w:val="none" w:sz="0" w:space="0" w:color="auto"/>
      </w:divBdr>
    </w:div>
    <w:div w:id="167135813">
      <w:bodyDiv w:val="1"/>
      <w:marLeft w:val="0"/>
      <w:marRight w:val="0"/>
      <w:marTop w:val="0"/>
      <w:marBottom w:val="0"/>
      <w:divBdr>
        <w:top w:val="none" w:sz="0" w:space="0" w:color="auto"/>
        <w:left w:val="none" w:sz="0" w:space="0" w:color="auto"/>
        <w:bottom w:val="none" w:sz="0" w:space="0" w:color="auto"/>
        <w:right w:val="none" w:sz="0" w:space="0" w:color="auto"/>
      </w:divBdr>
    </w:div>
    <w:div w:id="246427625">
      <w:bodyDiv w:val="1"/>
      <w:marLeft w:val="0"/>
      <w:marRight w:val="0"/>
      <w:marTop w:val="0"/>
      <w:marBottom w:val="0"/>
      <w:divBdr>
        <w:top w:val="none" w:sz="0" w:space="0" w:color="auto"/>
        <w:left w:val="none" w:sz="0" w:space="0" w:color="auto"/>
        <w:bottom w:val="none" w:sz="0" w:space="0" w:color="auto"/>
        <w:right w:val="none" w:sz="0" w:space="0" w:color="auto"/>
      </w:divBdr>
    </w:div>
    <w:div w:id="404382352">
      <w:bodyDiv w:val="1"/>
      <w:marLeft w:val="0"/>
      <w:marRight w:val="0"/>
      <w:marTop w:val="0"/>
      <w:marBottom w:val="0"/>
      <w:divBdr>
        <w:top w:val="none" w:sz="0" w:space="0" w:color="auto"/>
        <w:left w:val="none" w:sz="0" w:space="0" w:color="auto"/>
        <w:bottom w:val="none" w:sz="0" w:space="0" w:color="auto"/>
        <w:right w:val="none" w:sz="0" w:space="0" w:color="auto"/>
      </w:divBdr>
    </w:div>
    <w:div w:id="1676150442">
      <w:bodyDiv w:val="1"/>
      <w:marLeft w:val="0"/>
      <w:marRight w:val="0"/>
      <w:marTop w:val="0"/>
      <w:marBottom w:val="0"/>
      <w:divBdr>
        <w:top w:val="none" w:sz="0" w:space="0" w:color="auto"/>
        <w:left w:val="none" w:sz="0" w:space="0" w:color="auto"/>
        <w:bottom w:val="none" w:sz="0" w:space="0" w:color="auto"/>
        <w:right w:val="none" w:sz="0" w:space="0" w:color="auto"/>
      </w:divBdr>
    </w:div>
    <w:div w:id="1677003499">
      <w:bodyDiv w:val="1"/>
      <w:marLeft w:val="0"/>
      <w:marRight w:val="0"/>
      <w:marTop w:val="0"/>
      <w:marBottom w:val="0"/>
      <w:divBdr>
        <w:top w:val="none" w:sz="0" w:space="0" w:color="auto"/>
        <w:left w:val="none" w:sz="0" w:space="0" w:color="auto"/>
        <w:bottom w:val="none" w:sz="0" w:space="0" w:color="auto"/>
        <w:right w:val="none" w:sz="0" w:space="0" w:color="auto"/>
      </w:divBdr>
    </w:div>
    <w:div w:id="1703676208">
      <w:bodyDiv w:val="1"/>
      <w:marLeft w:val="0"/>
      <w:marRight w:val="0"/>
      <w:marTop w:val="0"/>
      <w:marBottom w:val="0"/>
      <w:divBdr>
        <w:top w:val="none" w:sz="0" w:space="0" w:color="auto"/>
        <w:left w:val="none" w:sz="0" w:space="0" w:color="auto"/>
        <w:bottom w:val="none" w:sz="0" w:space="0" w:color="auto"/>
        <w:right w:val="none" w:sz="0" w:space="0" w:color="auto"/>
      </w:divBdr>
    </w:div>
    <w:div w:id="1772703220">
      <w:bodyDiv w:val="1"/>
      <w:marLeft w:val="0"/>
      <w:marRight w:val="0"/>
      <w:marTop w:val="0"/>
      <w:marBottom w:val="0"/>
      <w:divBdr>
        <w:top w:val="none" w:sz="0" w:space="0" w:color="auto"/>
        <w:left w:val="none" w:sz="0" w:space="0" w:color="auto"/>
        <w:bottom w:val="none" w:sz="0" w:space="0" w:color="auto"/>
        <w:right w:val="none" w:sz="0" w:space="0" w:color="auto"/>
      </w:divBdr>
    </w:div>
    <w:div w:id="1803495622">
      <w:bodyDiv w:val="1"/>
      <w:marLeft w:val="0"/>
      <w:marRight w:val="0"/>
      <w:marTop w:val="0"/>
      <w:marBottom w:val="0"/>
      <w:divBdr>
        <w:top w:val="none" w:sz="0" w:space="0" w:color="auto"/>
        <w:left w:val="none" w:sz="0" w:space="0" w:color="auto"/>
        <w:bottom w:val="none" w:sz="0" w:space="0" w:color="auto"/>
        <w:right w:val="none" w:sz="0" w:space="0" w:color="auto"/>
      </w:divBdr>
    </w:div>
    <w:div w:id="1837264391">
      <w:bodyDiv w:val="1"/>
      <w:marLeft w:val="0"/>
      <w:marRight w:val="0"/>
      <w:marTop w:val="0"/>
      <w:marBottom w:val="0"/>
      <w:divBdr>
        <w:top w:val="none" w:sz="0" w:space="0" w:color="auto"/>
        <w:left w:val="none" w:sz="0" w:space="0" w:color="auto"/>
        <w:bottom w:val="none" w:sz="0" w:space="0" w:color="auto"/>
        <w:right w:val="none" w:sz="0" w:space="0" w:color="auto"/>
      </w:divBdr>
    </w:div>
    <w:div w:id="202986906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doi.org/10.1109/PacificVis.2019.00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9</Pages>
  <Words>2806</Words>
  <Characters>15996</Characters>
  <Application>Microsoft Macintosh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小説内の動的人物相関図を用いた読書の支援</vt:lpstr>
    </vt:vector>
  </TitlesOfParts>
  <Company/>
  <LinksUpToDate>false</LinksUpToDate>
  <CharactersWithSpaces>18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cp:lastModifiedBy>aya.aya.ikamentai@gmail.com</cp:lastModifiedBy>
  <cp:revision>4</cp:revision>
  <dcterms:created xsi:type="dcterms:W3CDTF">2021-07-20T06:29:00Z</dcterms:created>
  <dcterms:modified xsi:type="dcterms:W3CDTF">2021-07-2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